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13157" w14:textId="77777777" w:rsidR="00A70DA8" w:rsidRDefault="00A70DA8" w:rsidP="00AC61D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8A04C" wp14:editId="7EAA47CA">
                <wp:simplePos x="0" y="0"/>
                <wp:positionH relativeFrom="column">
                  <wp:posOffset>-23495</wp:posOffset>
                </wp:positionH>
                <wp:positionV relativeFrom="paragraph">
                  <wp:posOffset>52706</wp:posOffset>
                </wp:positionV>
                <wp:extent cx="5772150" cy="8820150"/>
                <wp:effectExtent l="0" t="0" r="19050" b="19050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2150" cy="8820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Dikdörtgen 2" style="position:absolute;margin-left:-1.85pt;margin-top:4.15pt;width:454.5pt;height:6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black [3213]" strokeweight="1pt" w14:anchorId="5622BB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"/>
            </w:pict>
          </mc:Fallback>
        </mc:AlternateContent>
      </w:r>
    </w:p>
    <w:p w14:paraId="62E93127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70F877A" w14:textId="77777777" w:rsidR="00526332" w:rsidRPr="00A602DA" w:rsidRDefault="00335268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65911BD3" wp14:editId="0AE548D8">
            <wp:extent cx="2971800" cy="905413"/>
            <wp:effectExtent l="0" t="0" r="0" b="9525"/>
            <wp:docPr id="1" name="Resim 1" descr="C:\Users\W7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90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D12CA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567D16" w14:textId="77777777" w:rsidR="00AC61D9" w:rsidRPr="00A602DA" w:rsidRDefault="00AC61D9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009AD8D" w14:textId="77777777" w:rsidR="00AC61D9" w:rsidRPr="00A602DA" w:rsidRDefault="00AC61D9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T.C.</w:t>
      </w:r>
    </w:p>
    <w:p w14:paraId="3E53DE1A" w14:textId="77777777" w:rsidR="00AC61D9" w:rsidRPr="00A602DA" w:rsidRDefault="007F277C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STANBUL MEDİPOL ÜNİVERSİTESİ</w:t>
      </w:r>
    </w:p>
    <w:p w14:paraId="327C6A3B" w14:textId="37538AB1" w:rsidR="00526332" w:rsidRPr="00A602DA" w:rsidRDefault="00B91D9B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1D9B">
        <w:rPr>
          <w:rFonts w:ascii="Times New Roman" w:hAnsi="Times New Roman" w:cs="Times New Roman"/>
          <w:b/>
          <w:sz w:val="24"/>
          <w:szCs w:val="24"/>
        </w:rPr>
        <w:t>İ</w:t>
      </w:r>
      <w:r>
        <w:rPr>
          <w:rFonts w:ascii="Times New Roman" w:hAnsi="Times New Roman" w:cs="Times New Roman"/>
          <w:b/>
          <w:sz w:val="24"/>
          <w:szCs w:val="24"/>
        </w:rPr>
        <w:t>ŞLETME VE YÖNETİM BİLİMLERİ FAKÜLTESİ</w:t>
      </w:r>
    </w:p>
    <w:p w14:paraId="6A042AA7" w14:textId="71EB83B8" w:rsidR="00526332" w:rsidRPr="00A602DA" w:rsidRDefault="00D52B31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YÖNETİM </w:t>
      </w:r>
      <w:r w:rsidR="00A70DA8" w:rsidRPr="00A602DA">
        <w:rPr>
          <w:rFonts w:ascii="Times New Roman" w:hAnsi="Times New Roman" w:cs="Times New Roman"/>
          <w:b/>
          <w:sz w:val="24"/>
          <w:szCs w:val="24"/>
        </w:rPr>
        <w:t>BİL</w:t>
      </w:r>
      <w:r>
        <w:rPr>
          <w:rFonts w:ascii="Times New Roman" w:hAnsi="Times New Roman" w:cs="Times New Roman"/>
          <w:b/>
          <w:sz w:val="24"/>
          <w:szCs w:val="24"/>
        </w:rPr>
        <w:t>İŞİM SİSTEMLERİ</w:t>
      </w:r>
    </w:p>
    <w:p w14:paraId="3CE544F9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93EB69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BAE4A6" w14:textId="4EA0F1AF" w:rsidR="00526332" w:rsidRPr="00A602DA" w:rsidRDefault="00D52B31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GRAMLAMA II</w:t>
      </w:r>
    </w:p>
    <w:p w14:paraId="7FE29568" w14:textId="3FDCD56B" w:rsidR="00526332" w:rsidRPr="00A602DA" w:rsidRDefault="00D52B31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İNAL</w:t>
      </w:r>
      <w:r w:rsidR="003C3FA0" w:rsidRPr="00A602DA">
        <w:rPr>
          <w:rFonts w:ascii="Times New Roman" w:hAnsi="Times New Roman" w:cs="Times New Roman"/>
          <w:b/>
          <w:sz w:val="24"/>
          <w:szCs w:val="24"/>
        </w:rPr>
        <w:t xml:space="preserve"> SINAV ÖDEVİ</w:t>
      </w:r>
    </w:p>
    <w:p w14:paraId="328AC692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0F09866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9132DDC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D34296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AE6377" w14:textId="77777777" w:rsidR="00F11C2A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 xml:space="preserve">Dersin Öğretim Elemanı  </w:t>
      </w:r>
    </w:p>
    <w:p w14:paraId="3B2A8028" w14:textId="0E027B78" w:rsidR="00526332" w:rsidRPr="00A602DA" w:rsidRDefault="003C3FA0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 xml:space="preserve">Öğr. Görevlisi </w:t>
      </w:r>
      <w:r w:rsidR="00D52B31">
        <w:rPr>
          <w:rFonts w:ascii="Times New Roman" w:hAnsi="Times New Roman" w:cs="Times New Roman"/>
          <w:b/>
          <w:sz w:val="24"/>
          <w:szCs w:val="24"/>
        </w:rPr>
        <w:t xml:space="preserve">Dr. </w:t>
      </w:r>
      <w:r w:rsidRPr="00A602DA">
        <w:rPr>
          <w:rFonts w:ascii="Times New Roman" w:hAnsi="Times New Roman" w:cs="Times New Roman"/>
          <w:b/>
          <w:sz w:val="24"/>
          <w:szCs w:val="24"/>
        </w:rPr>
        <w:t>Mustafa Çoruh</w:t>
      </w:r>
    </w:p>
    <w:p w14:paraId="688353A6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2CEE56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C0035B" w14:textId="40A08806" w:rsidR="00526332" w:rsidRPr="00A602DA" w:rsidRDefault="00D52B31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aziran</w:t>
      </w:r>
      <w:r w:rsidR="00526332" w:rsidRPr="00A602DA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3C3FA0" w:rsidRPr="00A602DA">
        <w:rPr>
          <w:rFonts w:ascii="Times New Roman" w:hAnsi="Times New Roman" w:cs="Times New Roman"/>
          <w:b/>
          <w:sz w:val="24"/>
          <w:szCs w:val="24"/>
        </w:rPr>
        <w:t>202</w:t>
      </w:r>
      <w:r w:rsidR="00D40AB7">
        <w:rPr>
          <w:rFonts w:ascii="Times New Roman" w:hAnsi="Times New Roman" w:cs="Times New Roman"/>
          <w:b/>
          <w:sz w:val="24"/>
          <w:szCs w:val="24"/>
        </w:rPr>
        <w:t>3</w:t>
      </w:r>
    </w:p>
    <w:p w14:paraId="784D70AE" w14:textId="77777777" w:rsidR="009A1C6D" w:rsidRPr="00A602DA" w:rsidRDefault="009A1C6D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99"/>
      </w:tblGrid>
      <w:tr w:rsidR="009A1C6D" w:rsidRPr="00A602DA" w14:paraId="6BB38FCA" w14:textId="77777777" w:rsidTr="009A1C6D">
        <w:trPr>
          <w:trHeight w:val="378"/>
        </w:trPr>
        <w:tc>
          <w:tcPr>
            <w:tcW w:w="2263" w:type="dxa"/>
          </w:tcPr>
          <w:p w14:paraId="4DE8AD02" w14:textId="77777777" w:rsidR="009A1C6D" w:rsidRPr="00A602DA" w:rsidRDefault="009A1C6D" w:rsidP="009A1C6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Öğrenci Adı Soyadı</w:t>
            </w:r>
          </w:p>
        </w:tc>
        <w:tc>
          <w:tcPr>
            <w:tcW w:w="6799" w:type="dxa"/>
          </w:tcPr>
          <w:p w14:paraId="1CABA1F5" w14:textId="77777777" w:rsidR="0066579E" w:rsidRDefault="009A1C6D" w:rsidP="006657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B4420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BACCE58" w14:textId="2BD72F8D" w:rsidR="0066579E" w:rsidRDefault="0066579E" w:rsidP="006657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rva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lis Kar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5210042</w:t>
            </w:r>
          </w:p>
          <w:p w14:paraId="1F74C955" w14:textId="1B85878D" w:rsidR="0066579E" w:rsidRDefault="0066579E" w:rsidP="0066579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Burcu Aleyna Başaran </w:t>
            </w:r>
            <w:r w:rsidRPr="00327D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5210063</w:t>
            </w:r>
          </w:p>
          <w:p w14:paraId="5E5C80AB" w14:textId="77777777" w:rsidR="0066579E" w:rsidRDefault="0066579E" w:rsidP="0066579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Özge Özen </w:t>
            </w:r>
            <w:r w:rsidRPr="00F907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5220121</w:t>
            </w:r>
          </w:p>
          <w:p w14:paraId="724211D8" w14:textId="29768088" w:rsidR="009A1C6D" w:rsidRPr="0066579E" w:rsidRDefault="0066579E" w:rsidP="0066579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İclal Selvi </w:t>
            </w:r>
            <w:r w:rsidRPr="008A0B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5210035</w:t>
            </w:r>
          </w:p>
        </w:tc>
      </w:tr>
      <w:tr w:rsidR="009A1C6D" w:rsidRPr="00A602DA" w14:paraId="768644C3" w14:textId="77777777" w:rsidTr="00A602DA">
        <w:trPr>
          <w:trHeight w:val="80"/>
        </w:trPr>
        <w:tc>
          <w:tcPr>
            <w:tcW w:w="2263" w:type="dxa"/>
          </w:tcPr>
          <w:p w14:paraId="62A03031" w14:textId="77777777" w:rsidR="009A1C6D" w:rsidRPr="00A602DA" w:rsidRDefault="009A1C6D" w:rsidP="009A1C6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6799" w:type="dxa"/>
          </w:tcPr>
          <w:p w14:paraId="3665B2B9" w14:textId="77777777" w:rsidR="009A1C6D" w:rsidRPr="00A602DA" w:rsidRDefault="009A1C6D" w:rsidP="00FC10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B4420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1808D9B7" w14:textId="77777777" w:rsidR="008D29C8" w:rsidRPr="00A602DA" w:rsidRDefault="008D29C8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20E58DA" w14:textId="51928E69" w:rsidR="00066401" w:rsidRPr="00633E88" w:rsidRDefault="008D29C8" w:rsidP="0006640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066401">
        <w:rPr>
          <w:rFonts w:ascii="Times New Roman" w:hAnsi="Times New Roman" w:cs="Times New Roman"/>
          <w:b/>
          <w:sz w:val="28"/>
          <w:szCs w:val="28"/>
        </w:rPr>
        <w:lastRenderedPageBreak/>
        <w:t>Final</w:t>
      </w:r>
      <w:r w:rsidR="00066401" w:rsidRPr="00633E88">
        <w:rPr>
          <w:rFonts w:ascii="Times New Roman" w:hAnsi="Times New Roman" w:cs="Times New Roman"/>
          <w:b/>
          <w:sz w:val="28"/>
          <w:szCs w:val="28"/>
        </w:rPr>
        <w:t xml:space="preserve"> Sınavı Yerine </w:t>
      </w:r>
      <w:r w:rsidR="00B91D9B">
        <w:rPr>
          <w:rFonts w:ascii="Times New Roman" w:hAnsi="Times New Roman" w:cs="Times New Roman"/>
          <w:b/>
          <w:sz w:val="28"/>
          <w:szCs w:val="28"/>
        </w:rPr>
        <w:t>Geçecek</w:t>
      </w:r>
      <w:r w:rsidR="00066401" w:rsidRPr="00633E8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66401">
        <w:rPr>
          <w:rFonts w:ascii="Times New Roman" w:hAnsi="Times New Roman" w:cs="Times New Roman"/>
          <w:b/>
          <w:sz w:val="28"/>
          <w:szCs w:val="28"/>
        </w:rPr>
        <w:t>Proje Ödev</w:t>
      </w:r>
      <w:r w:rsidR="00B91D9B">
        <w:rPr>
          <w:rFonts w:ascii="Times New Roman" w:hAnsi="Times New Roman" w:cs="Times New Roman"/>
          <w:b/>
          <w:sz w:val="28"/>
          <w:szCs w:val="28"/>
        </w:rPr>
        <w:t>i</w:t>
      </w:r>
    </w:p>
    <w:p w14:paraId="6B7366EE" w14:textId="77777777" w:rsidR="00066401" w:rsidRDefault="00066401" w:rsidP="00066401">
      <w:pPr>
        <w:rPr>
          <w:rFonts w:ascii="Times New Roman" w:hAnsi="Times New Roman" w:cs="Times New Roman"/>
          <w:sz w:val="24"/>
          <w:szCs w:val="24"/>
        </w:rPr>
      </w:pPr>
    </w:p>
    <w:p w14:paraId="45409A18" w14:textId="2CD29316" w:rsidR="00066401" w:rsidRDefault="00066401" w:rsidP="000664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 </w:t>
      </w:r>
      <w:r w:rsidR="00CF3BE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ınıfta</w:t>
      </w:r>
      <w:r w:rsidR="00E2609E">
        <w:rPr>
          <w:rFonts w:ascii="Times New Roman" w:hAnsi="Times New Roman" w:cs="Times New Roman"/>
          <w:sz w:val="24"/>
          <w:szCs w:val="24"/>
        </w:rPr>
        <w:t>/online</w:t>
      </w:r>
      <w:r>
        <w:rPr>
          <w:rFonts w:ascii="Times New Roman" w:hAnsi="Times New Roman" w:cs="Times New Roman"/>
          <w:sz w:val="24"/>
          <w:szCs w:val="24"/>
        </w:rPr>
        <w:t xml:space="preserve"> çalışır vaziyette </w:t>
      </w:r>
      <w:r w:rsidR="00CF3BE7">
        <w:rPr>
          <w:rFonts w:ascii="Times New Roman" w:hAnsi="Times New Roman" w:cs="Times New Roman"/>
          <w:sz w:val="24"/>
          <w:szCs w:val="24"/>
        </w:rPr>
        <w:t xml:space="preserve">gurup veya bireysel olarak </w:t>
      </w:r>
      <w:r>
        <w:rPr>
          <w:rFonts w:ascii="Times New Roman" w:hAnsi="Times New Roman" w:cs="Times New Roman"/>
          <w:sz w:val="24"/>
          <w:szCs w:val="24"/>
        </w:rPr>
        <w:t xml:space="preserve">sunum yapılarak gösterilecektir. </w:t>
      </w:r>
      <w:r w:rsidR="00B91D9B">
        <w:rPr>
          <w:rFonts w:ascii="Times New Roman" w:hAnsi="Times New Roman" w:cs="Times New Roman"/>
          <w:sz w:val="24"/>
          <w:szCs w:val="24"/>
        </w:rPr>
        <w:t>Projenin</w:t>
      </w:r>
      <w:r>
        <w:rPr>
          <w:rFonts w:ascii="Times New Roman" w:hAnsi="Times New Roman" w:cs="Times New Roman"/>
          <w:sz w:val="24"/>
          <w:szCs w:val="24"/>
        </w:rPr>
        <w:t xml:space="preserve"> toplam </w:t>
      </w:r>
      <w:r w:rsidR="00B91D9B">
        <w:rPr>
          <w:rFonts w:ascii="Times New Roman" w:hAnsi="Times New Roman" w:cs="Times New Roman"/>
          <w:sz w:val="24"/>
          <w:szCs w:val="24"/>
        </w:rPr>
        <w:t xml:space="preserve">not </w:t>
      </w:r>
      <w:r>
        <w:rPr>
          <w:rFonts w:ascii="Times New Roman" w:hAnsi="Times New Roman" w:cs="Times New Roman"/>
          <w:sz w:val="24"/>
          <w:szCs w:val="24"/>
        </w:rPr>
        <w:t xml:space="preserve">değeri </w:t>
      </w:r>
      <w:r w:rsidR="00D40AB7">
        <w:rPr>
          <w:rFonts w:ascii="Times New Roman" w:hAnsi="Times New Roman" w:cs="Times New Roman"/>
          <w:sz w:val="24"/>
          <w:szCs w:val="24"/>
        </w:rPr>
        <w:t>70</w:t>
      </w:r>
      <w:r>
        <w:rPr>
          <w:rFonts w:ascii="Times New Roman" w:hAnsi="Times New Roman" w:cs="Times New Roman"/>
          <w:sz w:val="24"/>
          <w:szCs w:val="24"/>
        </w:rPr>
        <w:t xml:space="preserve"> puan</w:t>
      </w:r>
      <w:r w:rsidR="00B91D9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ır.</w:t>
      </w:r>
    </w:p>
    <w:p w14:paraId="5A645845" w14:textId="14661FA5" w:rsidR="00066401" w:rsidRPr="00F12089" w:rsidRDefault="00066401" w:rsidP="000664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rada</w:t>
      </w:r>
      <w:r w:rsidRPr="002158A8">
        <w:rPr>
          <w:rFonts w:ascii="Times New Roman" w:hAnsi="Times New Roman" w:cs="Times New Roman"/>
          <w:sz w:val="24"/>
          <w:szCs w:val="24"/>
        </w:rPr>
        <w:t xml:space="preserve"> açıklaması verilen </w:t>
      </w:r>
      <w:r>
        <w:rPr>
          <w:rFonts w:ascii="Times New Roman" w:hAnsi="Times New Roman" w:cs="Times New Roman"/>
          <w:sz w:val="24"/>
          <w:szCs w:val="24"/>
        </w:rPr>
        <w:t xml:space="preserve">“Personel Maaşları Takip Programı” ASP.NET ve C# kullanılarak </w:t>
      </w:r>
      <w:r w:rsidRPr="002158A8">
        <w:rPr>
          <w:rFonts w:ascii="Times New Roman" w:hAnsi="Times New Roman" w:cs="Times New Roman"/>
          <w:sz w:val="24"/>
          <w:szCs w:val="24"/>
        </w:rPr>
        <w:t xml:space="preserve">yapılacaktır. Proje </w:t>
      </w:r>
      <w:hyperlink r:id="rId11" w:history="1">
        <w:r w:rsidR="00D40AB7" w:rsidRPr="009E5CF4">
          <w:rPr>
            <w:rStyle w:val="Kpr"/>
            <w:rFonts w:ascii="Times New Roman" w:hAnsi="Times New Roman" w:cs="Times New Roman"/>
            <w:sz w:val="24"/>
            <w:szCs w:val="24"/>
          </w:rPr>
          <w:t>http://www.mustafacoruh.com/WebDers/Login_PMTP.aspx</w:t>
        </w:r>
      </w:hyperlink>
      <w:r w:rsidR="00DA7BA2">
        <w:rPr>
          <w:rFonts w:ascii="Times New Roman" w:hAnsi="Times New Roman" w:cs="Times New Roman"/>
          <w:sz w:val="24"/>
          <w:szCs w:val="24"/>
        </w:rPr>
        <w:t xml:space="preserve"> </w:t>
      </w:r>
      <w:r w:rsidRPr="002158A8">
        <w:rPr>
          <w:rFonts w:ascii="Times New Roman" w:hAnsi="Times New Roman" w:cs="Times New Roman"/>
          <w:sz w:val="24"/>
          <w:szCs w:val="24"/>
        </w:rPr>
        <w:t>sitesindeki şekilde oluşturulacaktır.</w:t>
      </w:r>
    </w:p>
    <w:p w14:paraId="569B28D4" w14:textId="0D4FF8F3" w:rsidR="00066401" w:rsidRDefault="00066401" w:rsidP="00066401">
      <w:pPr>
        <w:rPr>
          <w:rFonts w:ascii="Times New Roman" w:hAnsi="Times New Roman" w:cs="Times New Roman"/>
          <w:sz w:val="24"/>
          <w:szCs w:val="24"/>
        </w:rPr>
      </w:pPr>
      <w:r w:rsidRPr="002158A8">
        <w:rPr>
          <w:rFonts w:ascii="Times New Roman" w:hAnsi="Times New Roman" w:cs="Times New Roman"/>
          <w:sz w:val="24"/>
          <w:szCs w:val="24"/>
        </w:rPr>
        <w:t xml:space="preserve">Proje 2 kısımdan ve </w:t>
      </w:r>
      <w:r w:rsidR="00DA7BA2">
        <w:rPr>
          <w:rFonts w:ascii="Times New Roman" w:hAnsi="Times New Roman" w:cs="Times New Roman"/>
          <w:sz w:val="24"/>
          <w:szCs w:val="24"/>
        </w:rPr>
        <w:t>5</w:t>
      </w:r>
      <w:r w:rsidRPr="002158A8">
        <w:rPr>
          <w:rFonts w:ascii="Times New Roman" w:hAnsi="Times New Roman" w:cs="Times New Roman"/>
          <w:sz w:val="24"/>
          <w:szCs w:val="24"/>
        </w:rPr>
        <w:t xml:space="preserve"> tablodan oluşacaktır. Tabloların yapısı şu şekilde</w:t>
      </w:r>
      <w:r>
        <w:rPr>
          <w:rFonts w:ascii="Times New Roman" w:hAnsi="Times New Roman" w:cs="Times New Roman"/>
          <w:sz w:val="24"/>
          <w:szCs w:val="24"/>
        </w:rPr>
        <w:t>dir</w:t>
      </w:r>
      <w:r w:rsidRPr="002158A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ablo ve </w:t>
      </w:r>
      <w:r w:rsidR="00D73769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lan isimleri</w:t>
      </w:r>
      <w:r w:rsidR="00FF1808">
        <w:rPr>
          <w:rFonts w:ascii="Times New Roman" w:hAnsi="Times New Roman" w:cs="Times New Roman"/>
          <w:sz w:val="24"/>
          <w:szCs w:val="24"/>
        </w:rPr>
        <w:t xml:space="preserve"> </w:t>
      </w:r>
      <w:r w:rsidR="00D40AB7">
        <w:rPr>
          <w:rFonts w:ascii="Times New Roman" w:hAnsi="Times New Roman" w:cs="Times New Roman"/>
          <w:sz w:val="24"/>
          <w:szCs w:val="24"/>
        </w:rPr>
        <w:t>İngilizce</w:t>
      </w:r>
      <w:r w:rsidR="00FF1808">
        <w:rPr>
          <w:rFonts w:ascii="Times New Roman" w:hAnsi="Times New Roman" w:cs="Times New Roman"/>
          <w:sz w:val="24"/>
          <w:szCs w:val="24"/>
        </w:rPr>
        <w:t xml:space="preserve"> olacaktır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9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0"/>
        <w:gridCol w:w="2059"/>
        <w:gridCol w:w="1883"/>
        <w:gridCol w:w="1545"/>
        <w:gridCol w:w="1595"/>
      </w:tblGrid>
      <w:tr w:rsidR="00A21D73" w:rsidRPr="000F0EBC" w14:paraId="6A5507E1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197A3E16" w14:textId="3BEB7FD1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ersonel</w:t>
            </w:r>
            <w:r w:rsidR="00BA20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ler</w:t>
            </w: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Tablosu</w:t>
            </w:r>
          </w:p>
        </w:tc>
        <w:tc>
          <w:tcPr>
            <w:tcW w:w="2059" w:type="dxa"/>
            <w:shd w:val="clear" w:color="auto" w:fill="auto"/>
            <w:noWrap/>
            <w:vAlign w:val="center"/>
            <w:hideMark/>
          </w:tcPr>
          <w:p w14:paraId="01AC8925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Maaşlar Tablosu</w:t>
            </w:r>
          </w:p>
        </w:tc>
        <w:tc>
          <w:tcPr>
            <w:tcW w:w="1883" w:type="dxa"/>
            <w:shd w:val="clear" w:color="auto" w:fill="auto"/>
            <w:noWrap/>
            <w:vAlign w:val="center"/>
            <w:hideMark/>
          </w:tcPr>
          <w:p w14:paraId="5315F7EE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ölümler Tablosu</w:t>
            </w:r>
          </w:p>
        </w:tc>
        <w:tc>
          <w:tcPr>
            <w:tcW w:w="1545" w:type="dxa"/>
          </w:tcPr>
          <w:p w14:paraId="2A541CD9" w14:textId="555909C6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ullanıcılar Tablosu</w:t>
            </w:r>
          </w:p>
        </w:tc>
        <w:tc>
          <w:tcPr>
            <w:tcW w:w="1595" w:type="dxa"/>
            <w:shd w:val="clear" w:color="auto" w:fill="auto"/>
            <w:noWrap/>
            <w:vAlign w:val="center"/>
            <w:hideMark/>
          </w:tcPr>
          <w:p w14:paraId="0CD534BE" w14:textId="16F0AE1C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ategoriler Tablosu</w:t>
            </w:r>
          </w:p>
        </w:tc>
      </w:tr>
      <w:tr w:rsidR="00A21D73" w:rsidRPr="000F0EBC" w14:paraId="774A2D43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B1C3F0B" w14:textId="634C4E87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65AB6FF2" w14:textId="3DD46013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7CF286C7" w14:textId="241CA02F" w:rsidR="00DA7BA2" w:rsidRPr="0088564C" w:rsidRDefault="005E10C2" w:rsidP="00963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ept</w:t>
            </w:r>
            <w:r w:rsidR="00DA7BA2"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545" w:type="dxa"/>
          </w:tcPr>
          <w:p w14:paraId="6D886E75" w14:textId="05649935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ser</w:t>
            </w:r>
            <w:r w:rsidR="00DA7B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7F2987C3" w14:textId="44797375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K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</w:p>
        </w:tc>
      </w:tr>
      <w:tr w:rsidR="00A21D73" w:rsidRPr="000F0EBC" w14:paraId="60532517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73B7530E" w14:textId="6B1EDC48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FNam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5AFA39B1" w14:textId="64FA7F6E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4C843403" w14:textId="73222C6D" w:rsidR="00DA7BA2" w:rsidRPr="0088564C" w:rsidRDefault="005E10C2" w:rsidP="00963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ept_Name</w:t>
            </w:r>
            <w:proofErr w:type="spellEnd"/>
          </w:p>
        </w:tc>
        <w:tc>
          <w:tcPr>
            <w:tcW w:w="1545" w:type="dxa"/>
          </w:tcPr>
          <w:p w14:paraId="47EF0112" w14:textId="0AE78CAE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ser_Name</w:t>
            </w:r>
            <w:proofErr w:type="spellEnd"/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06CC2279" w14:textId="322B2CA1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Gender</w:t>
            </w:r>
            <w:proofErr w:type="spellEnd"/>
          </w:p>
        </w:tc>
      </w:tr>
      <w:tr w:rsidR="00A21D73" w:rsidRPr="000F0EBC" w14:paraId="74CF9B70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70C2D8D7" w14:textId="5734ED0A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Nam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7E05A91C" w14:textId="150B561B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_Date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3A35A4DD" w14:textId="19443772" w:rsidR="00DA7BA2" w:rsidRPr="0088564C" w:rsidRDefault="005E10C2" w:rsidP="00963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ept_Phone</w:t>
            </w:r>
            <w:proofErr w:type="spellEnd"/>
          </w:p>
        </w:tc>
        <w:tc>
          <w:tcPr>
            <w:tcW w:w="1545" w:type="dxa"/>
          </w:tcPr>
          <w:p w14:paraId="6C9D5805" w14:textId="24562078" w:rsidR="00DA7BA2" w:rsidRPr="0088564C" w:rsidRDefault="005E10C2" w:rsidP="009635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ser_Psw</w:t>
            </w:r>
            <w:proofErr w:type="spellEnd"/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37027858" w14:textId="419F5A29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Title</w:t>
            </w:r>
            <w:proofErr w:type="spellEnd"/>
          </w:p>
        </w:tc>
      </w:tr>
      <w:tr w:rsidR="00A21D73" w:rsidRPr="000F0EBC" w14:paraId="7F72DECB" w14:textId="77777777" w:rsidTr="2C90FB34">
        <w:trPr>
          <w:trHeight w:val="30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B8AFEDD" w14:textId="10CB3B42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BDat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7E6042C4" w14:textId="3FF25065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_Amount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4DEE5B47" w14:textId="2B86D597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nager_ID</w:t>
            </w:r>
            <w:proofErr w:type="spellEnd"/>
          </w:p>
        </w:tc>
        <w:tc>
          <w:tcPr>
            <w:tcW w:w="1545" w:type="dxa"/>
          </w:tcPr>
          <w:p w14:paraId="0FCFAF04" w14:textId="01405575" w:rsidR="00DA7BA2" w:rsidRPr="00DD7A89" w:rsidRDefault="00964395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Role</w:t>
            </w:r>
            <w:r w:rsidR="00E3423F" w:rsidRPr="00DD7A8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4C309938" w14:textId="31EE8315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ity</w:t>
            </w:r>
          </w:p>
        </w:tc>
      </w:tr>
      <w:tr w:rsidR="00A21D73" w:rsidRPr="000F0EBC" w14:paraId="6E3217FA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74DA0FB3" w14:textId="12D58DCD" w:rsidR="00DA7BA2" w:rsidRPr="0088564C" w:rsidRDefault="0096359E" w:rsidP="009635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Name</w:t>
            </w:r>
            <w:proofErr w:type="spellEnd"/>
            <w:r w:rsidR="00FF180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r w:rsidR="00DA7B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(Hesaplama)</w:t>
            </w:r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6C992CE7" w14:textId="5F495B5A" w:rsidR="005E10C2" w:rsidRPr="0088564C" w:rsidRDefault="005E10C2" w:rsidP="00A21D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_Commission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4B5C82E4" w14:textId="77777777" w:rsidR="00DA7BA2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39DAE4C0" w14:textId="77777777" w:rsidR="00DA7BA2" w:rsidRPr="00DD7A89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3716511A" w14:textId="378ABB1B" w:rsidR="00DA7BA2" w:rsidRPr="0088564C" w:rsidRDefault="00A21D73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vince</w:t>
            </w:r>
            <w:proofErr w:type="spellEnd"/>
          </w:p>
        </w:tc>
      </w:tr>
      <w:tr w:rsidR="00A21D73" w:rsidRPr="000F0EBC" w14:paraId="3BFE0D25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2CEC13E" w14:textId="03C1F290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</w:t>
            </w:r>
            <w:proofErr w:type="spellEnd"/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proofErr w:type="spellStart"/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Start_Dat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20D81EE6" w14:textId="1BE849F3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_Tota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r w:rsidR="00DA7B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(Hesaplama)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1E2619F3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4A7A749D" w14:textId="77777777" w:rsidR="00DA7BA2" w:rsidRPr="00DD7A89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36BE4230" w14:textId="124E02EE" w:rsidR="00DA7BA2" w:rsidRPr="0088564C" w:rsidRDefault="00A21D73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ountry</w:t>
            </w:r>
          </w:p>
        </w:tc>
      </w:tr>
      <w:tr w:rsidR="00A21D73" w:rsidRPr="000F0EBC" w14:paraId="429A6CE9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C4B18E3" w14:textId="03D9E88C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eft_Dat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08068B25" w14:textId="5523621E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th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7E14B346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4AE45D41" w14:textId="77777777" w:rsidR="00DA7BA2" w:rsidRPr="00DD7A89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7B2E8467" w14:textId="32E522F3" w:rsidR="00DA7BA2" w:rsidRPr="0088564C" w:rsidRDefault="00A21D73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onth</w:t>
            </w:r>
            <w:proofErr w:type="spellEnd"/>
          </w:p>
        </w:tc>
      </w:tr>
      <w:tr w:rsidR="00A21D73" w:rsidRPr="000F0EBC" w14:paraId="14B112D8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9510C79" w14:textId="06734F77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Ad</w:t>
            </w:r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d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res</w:t>
            </w:r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75585206" w14:textId="6C809530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_Ye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r w:rsidR="00DA7B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(Hesaplama)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584FA8BD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1687CA3F" w14:textId="77777777" w:rsidR="00DA7BA2" w:rsidRPr="00DD7A89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03093E8B" w14:textId="587AC902" w:rsidR="00DA7BA2" w:rsidRPr="0088564C" w:rsidRDefault="00964395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ole</w:t>
            </w:r>
          </w:p>
        </w:tc>
      </w:tr>
      <w:tr w:rsidR="00A21D73" w:rsidRPr="000F0EBC" w14:paraId="1A41EBB2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82CB2B9" w14:textId="2DC53623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ity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15D15447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1A9ADEF1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6276ECDE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42679167" w14:textId="6BAB1C7B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5FD16E2B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DFBC5E2" w14:textId="210F0945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rovinc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6EE34E1C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21386E4D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07C98738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0CEC49A1" w14:textId="0769FADC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29C57984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3E61D5A" w14:textId="0B02D98B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hon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4E00CAEE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0F75E002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6155EE4F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381F7482" w14:textId="3A336928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5B09172E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7D39213" w14:textId="485D2F86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Ce</w:t>
            </w:r>
            <w:r w:rsidR="005E1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l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2A97A391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166AC227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0DFF7B72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18A708CB" w14:textId="38A4312E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64D92BD8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6CB2BD6" w14:textId="59AE0065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Email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3B5D6857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0978A2E8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3F904917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740E54D4" w14:textId="1D2F6DB4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4EF115AC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7A73EDC8" w14:textId="49237CA2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ep</w:t>
            </w:r>
            <w:r w:rsidR="005E10C2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</w:t>
            </w:r>
            <w:r w:rsidR="00DA7BA2"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4C761C93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6A33043F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3E26177A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4236E4B7" w14:textId="1D50C1C3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2EDD56CC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11D9557B" w14:textId="41B24EE9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ender</w:t>
            </w:r>
            <w:r w:rsidR="00DA7BA2"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59B11C09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7A8D62A0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28FDD7CF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1D0DA0C5" w14:textId="565F81A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10700AE4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7C57908B" w14:textId="7FB0802C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itle</w:t>
            </w:r>
            <w:r w:rsidR="00DA7BA2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46512CCA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33302ACF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7A808190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59E7107A" w14:textId="2D4CE882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1F858017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355E75E4" w14:textId="394501CF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</w:t>
            </w:r>
            <w:r w:rsidR="005E10C2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h</w:t>
            </w:r>
            <w:r w:rsidR="00DA7BA2"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oto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03DD73FD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61B76150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66829E6C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531D20F0" w14:textId="2EF77650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7CF344AD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5F8FB138" w14:textId="19BFA19B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112B6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CV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268E9A65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47C5E17E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12D80A0D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0D687F96" w14:textId="3C047A63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5FB9CE59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1B9EA0FA" w14:textId="1C485C7A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112B6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CV_Fil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2F9261AD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1DB9EEEF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5BB68D96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01100C70" w14:textId="05063F49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6842080E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762E05DF" w14:textId="494A6693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="00DA7BA2" w:rsidRPr="00112B6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CV_Web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5EA423A3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59F80625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35443478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1B10A2CB" w14:textId="0562AAEF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324B4A40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483BF7C6" w14:textId="04FBD483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Entered_By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3F9D35FB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0D2CA9DD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7F532659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057D484C" w14:textId="149DA86D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49D2756E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0D6C4D66" w14:textId="53503374" w:rsidR="00DA7BA2" w:rsidRPr="0088564C" w:rsidRDefault="005E10C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Entered_Dat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0EE1F4DC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0D7B553F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13F274E5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4F8203A3" w14:textId="33F332D9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6A54DAC6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29EFE869" w14:textId="5C9AC5F3" w:rsidR="00DA7BA2" w:rsidRPr="0088564C" w:rsidRDefault="0096359E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Is_Empl</w:t>
            </w:r>
            <w:r w:rsidR="00DA7BA2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A</w:t>
            </w:r>
            <w:r w:rsidR="005E10C2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</w:t>
            </w:r>
            <w:r w:rsidR="00DA7BA2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i</w:t>
            </w:r>
            <w:r w:rsidR="005E10C2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v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73B3C9C0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534FC123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29DFA4CA" w14:textId="77777777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35B13541" w14:textId="577B224C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A21D73" w:rsidRPr="000F0EBC" w14:paraId="7417A2A4" w14:textId="77777777" w:rsidTr="2C90FB34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459C7CD" w14:textId="63059475" w:rsidR="00DA7BA2" w:rsidRPr="0088564C" w:rsidRDefault="00DA7BA2" w:rsidP="009635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r w:rsidRPr="008856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_</w:t>
            </w:r>
            <w:r w:rsidR="0096359E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Employee</w:t>
            </w:r>
            <w:r w:rsidR="005E10C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1352F691" w14:textId="7385B038" w:rsidR="00DA7BA2" w:rsidRPr="007A697A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r w:rsidRPr="007A697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_</w:t>
            </w:r>
            <w:r w:rsidR="005E10C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Wages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70C9CC26" w14:textId="4E7DD078" w:rsidR="00DA7BA2" w:rsidRPr="007A697A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r w:rsidRPr="007A697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_</w:t>
            </w:r>
            <w:r w:rsidR="005E10C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Departments</w:t>
            </w:r>
            <w:proofErr w:type="spellEnd"/>
          </w:p>
        </w:tc>
        <w:tc>
          <w:tcPr>
            <w:tcW w:w="1545" w:type="dxa"/>
          </w:tcPr>
          <w:p w14:paraId="33F4FDB5" w14:textId="56A34539" w:rsidR="00DA7BA2" w:rsidRPr="0088564C" w:rsidRDefault="00FF1808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</w:t>
            </w:r>
            <w:r w:rsidR="000258FE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bl_</w:t>
            </w:r>
            <w:r w:rsidR="005E10C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Users</w:t>
            </w:r>
            <w:proofErr w:type="spellEnd"/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08A9C5D8" w14:textId="6CE96C44" w:rsidR="00DA7BA2" w:rsidRPr="0088564C" w:rsidRDefault="00DA7BA2" w:rsidP="00F014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r w:rsidRPr="008856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_</w:t>
            </w:r>
            <w:r w:rsidR="005E10C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Lookups</w:t>
            </w:r>
            <w:proofErr w:type="spellEnd"/>
          </w:p>
        </w:tc>
      </w:tr>
    </w:tbl>
    <w:p w14:paraId="49C7701A" w14:textId="77777777" w:rsidR="00066401" w:rsidRDefault="00066401" w:rsidP="00066401">
      <w:pPr>
        <w:rPr>
          <w:rFonts w:ascii="Times New Roman" w:hAnsi="Times New Roman" w:cs="Times New Roman"/>
          <w:sz w:val="24"/>
          <w:szCs w:val="24"/>
        </w:rPr>
      </w:pPr>
    </w:p>
    <w:p w14:paraId="03247F79" w14:textId="7B64934D" w:rsidR="00066401" w:rsidRDefault="00297C21" w:rsidP="000664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</w:t>
      </w:r>
      <w:r w:rsidR="00066401" w:rsidRPr="00F27512">
        <w:rPr>
          <w:rFonts w:ascii="Times New Roman" w:hAnsi="Times New Roman" w:cs="Times New Roman"/>
          <w:b/>
          <w:sz w:val="24"/>
          <w:szCs w:val="24"/>
        </w:rPr>
        <w:t>:</w:t>
      </w:r>
      <w:r w:rsidR="00066401">
        <w:rPr>
          <w:rFonts w:ascii="Times New Roman" w:hAnsi="Times New Roman" w:cs="Times New Roman"/>
          <w:sz w:val="24"/>
          <w:szCs w:val="24"/>
        </w:rPr>
        <w:t xml:space="preserve"> PMTP</w:t>
      </w:r>
      <w:r w:rsidR="00066401" w:rsidRPr="00D064CC">
        <w:rPr>
          <w:rFonts w:ascii="Times New Roman" w:hAnsi="Times New Roman" w:cs="Times New Roman"/>
          <w:sz w:val="24"/>
          <w:szCs w:val="24"/>
        </w:rPr>
        <w:t xml:space="preserve"> verile</w:t>
      </w:r>
      <w:r w:rsidR="00066401">
        <w:rPr>
          <w:rFonts w:ascii="Times New Roman" w:hAnsi="Times New Roman" w:cs="Times New Roman"/>
          <w:sz w:val="24"/>
          <w:szCs w:val="24"/>
        </w:rPr>
        <w:t xml:space="preserve">ri </w:t>
      </w:r>
      <w:r w:rsidR="00066401" w:rsidRPr="00D064CC">
        <w:rPr>
          <w:rFonts w:ascii="Times New Roman" w:hAnsi="Times New Roman" w:cs="Times New Roman"/>
          <w:sz w:val="24"/>
          <w:szCs w:val="24"/>
        </w:rPr>
        <w:t xml:space="preserve">yukarıda </w:t>
      </w:r>
      <w:r w:rsidR="00066401">
        <w:rPr>
          <w:rFonts w:ascii="Times New Roman" w:hAnsi="Times New Roman" w:cs="Times New Roman"/>
          <w:sz w:val="24"/>
          <w:szCs w:val="24"/>
        </w:rPr>
        <w:t xml:space="preserve">verilen </w:t>
      </w:r>
      <w:r w:rsidR="00066401" w:rsidRPr="00D064CC">
        <w:rPr>
          <w:rFonts w:ascii="Times New Roman" w:hAnsi="Times New Roman" w:cs="Times New Roman"/>
          <w:sz w:val="24"/>
          <w:szCs w:val="24"/>
        </w:rPr>
        <w:t xml:space="preserve">tablolarla bir </w:t>
      </w:r>
      <w:r w:rsidR="00066401">
        <w:rPr>
          <w:rFonts w:ascii="Times New Roman" w:hAnsi="Times New Roman" w:cs="Times New Roman"/>
          <w:sz w:val="24"/>
          <w:szCs w:val="24"/>
        </w:rPr>
        <w:t xml:space="preserve">Access veya SQL Server </w:t>
      </w:r>
      <w:r w:rsidR="00066401" w:rsidRPr="00D064CC">
        <w:rPr>
          <w:rFonts w:ascii="Times New Roman" w:hAnsi="Times New Roman" w:cs="Times New Roman"/>
          <w:sz w:val="24"/>
          <w:szCs w:val="24"/>
        </w:rPr>
        <w:t>Veritabanın</w:t>
      </w:r>
      <w:r w:rsidR="00066401">
        <w:rPr>
          <w:rFonts w:ascii="Times New Roman" w:hAnsi="Times New Roman" w:cs="Times New Roman"/>
          <w:sz w:val="24"/>
          <w:szCs w:val="24"/>
        </w:rPr>
        <w:t>d</w:t>
      </w:r>
      <w:r w:rsidR="00066401" w:rsidRPr="00D064CC">
        <w:rPr>
          <w:rFonts w:ascii="Times New Roman" w:hAnsi="Times New Roman" w:cs="Times New Roman"/>
          <w:sz w:val="24"/>
          <w:szCs w:val="24"/>
        </w:rPr>
        <w:t>a</w:t>
      </w:r>
      <w:r w:rsidR="00066401">
        <w:rPr>
          <w:rFonts w:ascii="Times New Roman" w:hAnsi="Times New Roman" w:cs="Times New Roman"/>
          <w:sz w:val="24"/>
          <w:szCs w:val="24"/>
        </w:rPr>
        <w:t xml:space="preserve"> tutulacaktır. İlgili veriler </w:t>
      </w:r>
      <w:r w:rsidR="000258FE">
        <w:rPr>
          <w:rFonts w:ascii="Times New Roman" w:hAnsi="Times New Roman" w:cs="Times New Roman"/>
          <w:sz w:val="24"/>
          <w:szCs w:val="24"/>
        </w:rPr>
        <w:t>i</w:t>
      </w:r>
      <w:r w:rsidR="00066401" w:rsidRPr="00D064CC">
        <w:rPr>
          <w:rFonts w:ascii="Times New Roman" w:hAnsi="Times New Roman" w:cs="Times New Roman"/>
          <w:sz w:val="24"/>
          <w:szCs w:val="24"/>
        </w:rPr>
        <w:t>ntr</w:t>
      </w:r>
      <w:r w:rsidR="00D40AB7">
        <w:rPr>
          <w:rFonts w:ascii="Times New Roman" w:hAnsi="Times New Roman" w:cs="Times New Roman"/>
          <w:sz w:val="24"/>
          <w:szCs w:val="24"/>
        </w:rPr>
        <w:t>anet</w:t>
      </w:r>
      <w:r w:rsidR="00066401" w:rsidRPr="00D064CC">
        <w:rPr>
          <w:rFonts w:ascii="Times New Roman" w:hAnsi="Times New Roman" w:cs="Times New Roman"/>
          <w:sz w:val="24"/>
          <w:szCs w:val="24"/>
        </w:rPr>
        <w:t>te ASP.NET WEB formları vasıtasıyla</w:t>
      </w:r>
      <w:r w:rsidR="00066401">
        <w:rPr>
          <w:rFonts w:ascii="Times New Roman" w:hAnsi="Times New Roman" w:cs="Times New Roman"/>
          <w:sz w:val="24"/>
          <w:szCs w:val="24"/>
        </w:rPr>
        <w:t xml:space="preserve"> girilmeli, güncellenmeli ve raporlanmalıdır. Örneğin personel ve maaş verileri web form </w:t>
      </w:r>
      <w:r w:rsidR="00D40AB7">
        <w:rPr>
          <w:rFonts w:ascii="Times New Roman" w:hAnsi="Times New Roman" w:cs="Times New Roman"/>
          <w:sz w:val="24"/>
          <w:szCs w:val="24"/>
        </w:rPr>
        <w:t>ile</w:t>
      </w:r>
      <w:r w:rsidR="00066401">
        <w:rPr>
          <w:rFonts w:ascii="Times New Roman" w:hAnsi="Times New Roman" w:cs="Times New Roman"/>
          <w:sz w:val="24"/>
          <w:szCs w:val="24"/>
        </w:rPr>
        <w:t xml:space="preserve"> girilmeli ve </w:t>
      </w:r>
      <w:proofErr w:type="spellStart"/>
      <w:r w:rsidR="00066401">
        <w:rPr>
          <w:rFonts w:ascii="Times New Roman" w:hAnsi="Times New Roman" w:cs="Times New Roman"/>
          <w:sz w:val="24"/>
          <w:szCs w:val="24"/>
        </w:rPr>
        <w:lastRenderedPageBreak/>
        <w:t>GridView</w:t>
      </w:r>
      <w:proofErr w:type="spellEnd"/>
      <w:r w:rsidR="00066401">
        <w:rPr>
          <w:rFonts w:ascii="Times New Roman" w:hAnsi="Times New Roman" w:cs="Times New Roman"/>
          <w:sz w:val="24"/>
          <w:szCs w:val="24"/>
        </w:rPr>
        <w:t xml:space="preserve"> veya </w:t>
      </w:r>
      <w:proofErr w:type="spellStart"/>
      <w:r w:rsidR="00066401">
        <w:rPr>
          <w:rFonts w:ascii="Times New Roman" w:hAnsi="Times New Roman" w:cs="Times New Roman"/>
          <w:sz w:val="24"/>
          <w:szCs w:val="24"/>
        </w:rPr>
        <w:t>DetailsView’lar</w:t>
      </w:r>
      <w:proofErr w:type="spellEnd"/>
      <w:r w:rsidR="00066401">
        <w:rPr>
          <w:rFonts w:ascii="Times New Roman" w:hAnsi="Times New Roman" w:cs="Times New Roman"/>
          <w:sz w:val="24"/>
          <w:szCs w:val="24"/>
        </w:rPr>
        <w:t xml:space="preserve"> yardımıyla verilerin güncellenmesi sağlanmalıdır. Personel Maaşları toplamı yıllık bazda </w:t>
      </w:r>
      <w:proofErr w:type="spellStart"/>
      <w:r w:rsidR="000258FE">
        <w:rPr>
          <w:rFonts w:ascii="Times New Roman" w:hAnsi="Times New Roman" w:cs="Times New Roman"/>
          <w:sz w:val="24"/>
          <w:szCs w:val="24"/>
        </w:rPr>
        <w:t>grafikleştirilmeli</w:t>
      </w:r>
      <w:proofErr w:type="spellEnd"/>
      <w:r w:rsidR="000258FE">
        <w:rPr>
          <w:rFonts w:ascii="Times New Roman" w:hAnsi="Times New Roman" w:cs="Times New Roman"/>
          <w:sz w:val="24"/>
          <w:szCs w:val="24"/>
        </w:rPr>
        <w:t xml:space="preserve">, personel iletişim raporu oluşturulmalı, bölümler bazında </w:t>
      </w:r>
      <w:r w:rsidR="00066401">
        <w:rPr>
          <w:rFonts w:ascii="Times New Roman" w:hAnsi="Times New Roman" w:cs="Times New Roman"/>
          <w:sz w:val="24"/>
          <w:szCs w:val="24"/>
        </w:rPr>
        <w:t xml:space="preserve">personel </w:t>
      </w:r>
      <w:r w:rsidR="000258FE">
        <w:rPr>
          <w:rFonts w:ascii="Times New Roman" w:hAnsi="Times New Roman" w:cs="Times New Roman"/>
          <w:sz w:val="24"/>
          <w:szCs w:val="24"/>
        </w:rPr>
        <w:t>ve personel bazında maaş listeleri raporlanabilmelidir.</w:t>
      </w:r>
    </w:p>
    <w:p w14:paraId="2A3AF942" w14:textId="2C727DFD" w:rsidR="00066401" w:rsidRDefault="00066401" w:rsidP="00066401">
      <w:pPr>
        <w:rPr>
          <w:rFonts w:ascii="Times New Roman" w:hAnsi="Times New Roman" w:cs="Times New Roman"/>
          <w:sz w:val="24"/>
          <w:szCs w:val="24"/>
        </w:rPr>
      </w:pPr>
      <w:r w:rsidRPr="00613100">
        <w:rPr>
          <w:rFonts w:ascii="Times New Roman" w:hAnsi="Times New Roman" w:cs="Times New Roman"/>
          <w:sz w:val="24"/>
          <w:szCs w:val="24"/>
        </w:rPr>
        <w:t xml:space="preserve">PMTP ASP.NET projesi çalışır vaziyette hazırlayıp sunum yapmak </w:t>
      </w:r>
      <w:r w:rsidR="00D40AB7">
        <w:rPr>
          <w:rFonts w:ascii="Times New Roman" w:hAnsi="Times New Roman" w:cs="Times New Roman"/>
          <w:sz w:val="24"/>
          <w:szCs w:val="24"/>
        </w:rPr>
        <w:t>ve dosyaları yüklemek 70</w:t>
      </w:r>
      <w:r w:rsidRPr="00613100">
        <w:rPr>
          <w:rFonts w:ascii="Times New Roman" w:hAnsi="Times New Roman" w:cs="Times New Roman"/>
          <w:sz w:val="24"/>
          <w:szCs w:val="24"/>
        </w:rPr>
        <w:t xml:space="preserve"> puan değerindedir. Projenin 17 adet </w:t>
      </w:r>
      <w:proofErr w:type="spellStart"/>
      <w:r w:rsidRPr="00613100">
        <w:rPr>
          <w:rFonts w:ascii="Times New Roman" w:hAnsi="Times New Roman" w:cs="Times New Roman"/>
          <w:sz w:val="24"/>
          <w:szCs w:val="24"/>
        </w:rPr>
        <w:t>aspx</w:t>
      </w:r>
      <w:proofErr w:type="spellEnd"/>
      <w:r w:rsidRPr="006131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3100">
        <w:rPr>
          <w:rFonts w:ascii="Times New Roman" w:hAnsi="Times New Roman" w:cs="Times New Roman"/>
          <w:sz w:val="24"/>
          <w:szCs w:val="24"/>
        </w:rPr>
        <w:t>dosyalasını</w:t>
      </w:r>
      <w:proofErr w:type="spellEnd"/>
      <w:r w:rsidRPr="00613100">
        <w:rPr>
          <w:rFonts w:ascii="Times New Roman" w:hAnsi="Times New Roman" w:cs="Times New Roman"/>
          <w:sz w:val="24"/>
          <w:szCs w:val="24"/>
        </w:rPr>
        <w:t xml:space="preserve"> ve 34 adet </w:t>
      </w:r>
      <w:proofErr w:type="spellStart"/>
      <w:r w:rsidRPr="00613100">
        <w:rPr>
          <w:rFonts w:ascii="Times New Roman" w:hAnsi="Times New Roman" w:cs="Times New Roman"/>
          <w:sz w:val="24"/>
          <w:szCs w:val="24"/>
        </w:rPr>
        <w:t>cs</w:t>
      </w:r>
      <w:proofErr w:type="spellEnd"/>
      <w:r w:rsidRPr="00613100">
        <w:rPr>
          <w:rFonts w:ascii="Times New Roman" w:hAnsi="Times New Roman" w:cs="Times New Roman"/>
          <w:sz w:val="24"/>
          <w:szCs w:val="24"/>
        </w:rPr>
        <w:t xml:space="preserve"> dosyalarını</w:t>
      </w:r>
      <w:r w:rsidR="000258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258FE">
        <w:rPr>
          <w:rFonts w:ascii="Times New Roman" w:hAnsi="Times New Roman" w:cs="Times New Roman"/>
          <w:sz w:val="24"/>
          <w:szCs w:val="24"/>
        </w:rPr>
        <w:t>veritabanı</w:t>
      </w:r>
      <w:proofErr w:type="spellEnd"/>
      <w:r w:rsidR="000258FE">
        <w:rPr>
          <w:rFonts w:ascii="Times New Roman" w:hAnsi="Times New Roman" w:cs="Times New Roman"/>
          <w:sz w:val="24"/>
          <w:szCs w:val="24"/>
        </w:rPr>
        <w:t xml:space="preserve"> dosyasını ve </w:t>
      </w:r>
      <w:proofErr w:type="spellStart"/>
      <w:r w:rsidR="000258FE">
        <w:rPr>
          <w:rFonts w:ascii="Times New Roman" w:hAnsi="Times New Roman" w:cs="Times New Roman"/>
          <w:sz w:val="24"/>
          <w:szCs w:val="24"/>
        </w:rPr>
        <w:t>web</w:t>
      </w:r>
      <w:r w:rsidR="00712916">
        <w:rPr>
          <w:rFonts w:ascii="Times New Roman" w:hAnsi="Times New Roman" w:cs="Times New Roman"/>
          <w:sz w:val="24"/>
          <w:szCs w:val="24"/>
        </w:rPr>
        <w:t>.</w:t>
      </w:r>
      <w:r w:rsidR="000258FE">
        <w:rPr>
          <w:rFonts w:ascii="Times New Roman" w:hAnsi="Times New Roman" w:cs="Times New Roman"/>
          <w:sz w:val="24"/>
          <w:szCs w:val="24"/>
        </w:rPr>
        <w:t>config</w:t>
      </w:r>
      <w:proofErr w:type="spellEnd"/>
      <w:r w:rsidR="000258FE">
        <w:rPr>
          <w:rFonts w:ascii="Times New Roman" w:hAnsi="Times New Roman" w:cs="Times New Roman"/>
          <w:sz w:val="24"/>
          <w:szCs w:val="24"/>
        </w:rPr>
        <w:t xml:space="preserve"> dosyasını birlikte </w:t>
      </w:r>
      <w:proofErr w:type="spellStart"/>
      <w:r w:rsidR="000258FE">
        <w:rPr>
          <w:rFonts w:ascii="Times New Roman" w:hAnsi="Times New Roman" w:cs="Times New Roman"/>
          <w:sz w:val="24"/>
          <w:szCs w:val="24"/>
        </w:rPr>
        <w:t>zip</w:t>
      </w:r>
      <w:proofErr w:type="spellEnd"/>
      <w:r w:rsidRPr="00613100">
        <w:rPr>
          <w:rFonts w:ascii="Times New Roman" w:hAnsi="Times New Roman" w:cs="Times New Roman"/>
          <w:sz w:val="24"/>
          <w:szCs w:val="24"/>
        </w:rPr>
        <w:t xml:space="preserve"> yaparak yüklemek </w:t>
      </w:r>
      <w:r w:rsidR="00D40AB7">
        <w:rPr>
          <w:rFonts w:ascii="Times New Roman" w:hAnsi="Times New Roman" w:cs="Times New Roman"/>
          <w:sz w:val="24"/>
          <w:szCs w:val="24"/>
        </w:rPr>
        <w:t xml:space="preserve">ve </w:t>
      </w:r>
      <w:r w:rsidRPr="00613100">
        <w:rPr>
          <w:rFonts w:ascii="Times New Roman" w:hAnsi="Times New Roman" w:cs="Times New Roman"/>
          <w:sz w:val="24"/>
          <w:szCs w:val="24"/>
        </w:rPr>
        <w:t>projeyi çalışır şekilde tasarlamak 30 Puan, canlı sunumunu yapmak 20 Puandır.</w:t>
      </w:r>
      <w:r w:rsidR="00712916">
        <w:rPr>
          <w:rFonts w:ascii="Times New Roman" w:hAnsi="Times New Roman" w:cs="Times New Roman"/>
          <w:sz w:val="24"/>
          <w:szCs w:val="24"/>
        </w:rPr>
        <w:t xml:space="preserve"> Canlı sunumu yapılmayan proje kopya olarak kabul edilecek ve 50 puan kırılacaktır.</w:t>
      </w:r>
    </w:p>
    <w:p w14:paraId="4A6332D3" w14:textId="1B6D2F06" w:rsidR="00066401" w:rsidRDefault="00297C21" w:rsidP="000664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ullanıcı Kılavuzu</w:t>
      </w:r>
      <w:r w:rsidR="00066401" w:rsidRPr="00F27512">
        <w:rPr>
          <w:rFonts w:ascii="Times New Roman" w:hAnsi="Times New Roman" w:cs="Times New Roman"/>
          <w:b/>
          <w:sz w:val="24"/>
          <w:szCs w:val="24"/>
        </w:rPr>
        <w:t>:</w:t>
      </w:r>
      <w:r w:rsidR="00066401" w:rsidRPr="00031A98">
        <w:rPr>
          <w:rFonts w:ascii="Times New Roman" w:hAnsi="Times New Roman" w:cs="Times New Roman"/>
          <w:sz w:val="24"/>
          <w:szCs w:val="24"/>
        </w:rPr>
        <w:t xml:space="preserve"> </w:t>
      </w:r>
      <w:r w:rsidR="00066401">
        <w:rPr>
          <w:rFonts w:ascii="Times New Roman" w:hAnsi="Times New Roman" w:cs="Times New Roman"/>
          <w:sz w:val="24"/>
          <w:szCs w:val="24"/>
        </w:rPr>
        <w:t xml:space="preserve">Proje Kullanıcı Kılavuzunun raporlanması için bu Word belgesi kullanılacak ve </w:t>
      </w:r>
      <w:proofErr w:type="spellStart"/>
      <w:r w:rsidR="00D71219">
        <w:rPr>
          <w:rFonts w:ascii="Times New Roman" w:hAnsi="Times New Roman" w:cs="Times New Roman"/>
          <w:sz w:val="24"/>
          <w:szCs w:val="24"/>
        </w:rPr>
        <w:t>Mebis</w:t>
      </w:r>
      <w:proofErr w:type="spellEnd"/>
      <w:r w:rsidR="00D71219">
        <w:rPr>
          <w:rFonts w:ascii="Times New Roman" w:hAnsi="Times New Roman" w:cs="Times New Roman"/>
          <w:sz w:val="24"/>
          <w:szCs w:val="24"/>
        </w:rPr>
        <w:t>/</w:t>
      </w:r>
      <w:r w:rsidR="00066401">
        <w:rPr>
          <w:rFonts w:ascii="Times New Roman" w:hAnsi="Times New Roman" w:cs="Times New Roman"/>
          <w:sz w:val="24"/>
          <w:szCs w:val="24"/>
        </w:rPr>
        <w:t xml:space="preserve">Microsoft </w:t>
      </w:r>
      <w:proofErr w:type="spellStart"/>
      <w:r w:rsidR="00066401">
        <w:rPr>
          <w:rFonts w:ascii="Times New Roman" w:hAnsi="Times New Roman" w:cs="Times New Roman"/>
          <w:sz w:val="24"/>
          <w:szCs w:val="24"/>
        </w:rPr>
        <w:t>Teams</w:t>
      </w:r>
      <w:proofErr w:type="spellEnd"/>
      <w:r w:rsidR="000664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6401">
        <w:rPr>
          <w:rFonts w:ascii="Times New Roman" w:hAnsi="Times New Roman" w:cs="Times New Roman"/>
          <w:sz w:val="24"/>
          <w:szCs w:val="24"/>
        </w:rPr>
        <w:t>daki</w:t>
      </w:r>
      <w:proofErr w:type="spellEnd"/>
      <w:r w:rsidR="00066401">
        <w:rPr>
          <w:rFonts w:ascii="Times New Roman" w:hAnsi="Times New Roman" w:cs="Times New Roman"/>
          <w:sz w:val="24"/>
          <w:szCs w:val="24"/>
        </w:rPr>
        <w:t xml:space="preserve"> ilgili ödev alanından sisteme yüklenecektir.</w:t>
      </w:r>
      <w:r w:rsidR="00066401" w:rsidRPr="00FD5B23">
        <w:rPr>
          <w:rFonts w:ascii="Times New Roman" w:hAnsi="Times New Roman" w:cs="Times New Roman"/>
          <w:sz w:val="24"/>
          <w:szCs w:val="24"/>
        </w:rPr>
        <w:t xml:space="preserve"> </w:t>
      </w:r>
      <w:r w:rsidR="00066401" w:rsidRPr="00F12089">
        <w:rPr>
          <w:rFonts w:ascii="Times New Roman" w:hAnsi="Times New Roman" w:cs="Times New Roman"/>
          <w:sz w:val="24"/>
          <w:szCs w:val="24"/>
        </w:rPr>
        <w:t xml:space="preserve">Ödev </w:t>
      </w:r>
      <w:r w:rsidR="00066401">
        <w:rPr>
          <w:rFonts w:ascii="Times New Roman" w:hAnsi="Times New Roman" w:cs="Times New Roman"/>
          <w:sz w:val="24"/>
          <w:szCs w:val="24"/>
        </w:rPr>
        <w:t>bu dokümanla</w:t>
      </w:r>
      <w:r w:rsidR="00066401" w:rsidRPr="00F12089">
        <w:rPr>
          <w:rFonts w:ascii="Times New Roman" w:hAnsi="Times New Roman" w:cs="Times New Roman"/>
          <w:sz w:val="24"/>
          <w:szCs w:val="24"/>
        </w:rPr>
        <w:t xml:space="preserve"> Okul proje teslim formatına göre düzenlenecektir. </w:t>
      </w:r>
      <w:r w:rsidR="00066401" w:rsidRPr="00FD5B23">
        <w:rPr>
          <w:rFonts w:ascii="Times New Roman" w:hAnsi="Times New Roman" w:cs="Times New Roman"/>
          <w:sz w:val="24"/>
          <w:szCs w:val="24"/>
        </w:rPr>
        <w:t xml:space="preserve">Ödev, </w:t>
      </w:r>
      <w:r w:rsidR="00BA6608">
        <w:rPr>
          <w:rFonts w:ascii="Times New Roman" w:hAnsi="Times New Roman" w:cs="Times New Roman"/>
          <w:sz w:val="24"/>
          <w:szCs w:val="24"/>
        </w:rPr>
        <w:t>Programlama-II</w:t>
      </w:r>
      <w:r w:rsidR="00066401" w:rsidRPr="00FD5B23">
        <w:rPr>
          <w:rFonts w:ascii="Times New Roman" w:hAnsi="Times New Roman" w:cs="Times New Roman"/>
          <w:sz w:val="24"/>
          <w:szCs w:val="24"/>
        </w:rPr>
        <w:t>-</w:t>
      </w:r>
      <w:r w:rsidR="001E0AA3">
        <w:rPr>
          <w:rFonts w:ascii="Times New Roman" w:hAnsi="Times New Roman" w:cs="Times New Roman"/>
          <w:sz w:val="24"/>
          <w:szCs w:val="24"/>
        </w:rPr>
        <w:t>Proje-</w:t>
      </w:r>
      <w:r w:rsidR="00066401" w:rsidRPr="00FD5B23">
        <w:rPr>
          <w:rFonts w:ascii="Times New Roman" w:hAnsi="Times New Roman" w:cs="Times New Roman"/>
          <w:sz w:val="24"/>
          <w:szCs w:val="24"/>
        </w:rPr>
        <w:t>AdSoyad</w:t>
      </w:r>
      <w:r w:rsidR="00066401">
        <w:rPr>
          <w:rFonts w:ascii="Times New Roman" w:hAnsi="Times New Roman" w:cs="Times New Roman"/>
          <w:sz w:val="24"/>
          <w:szCs w:val="24"/>
        </w:rPr>
        <w:t>.doc</w:t>
      </w:r>
      <w:r w:rsidR="00066401" w:rsidRPr="00FD5B23">
        <w:rPr>
          <w:rFonts w:ascii="Times New Roman" w:hAnsi="Times New Roman" w:cs="Times New Roman"/>
          <w:sz w:val="24"/>
          <w:szCs w:val="24"/>
        </w:rPr>
        <w:t>x şeklinde isimlendir</w:t>
      </w:r>
      <w:r w:rsidR="007C7DC5">
        <w:rPr>
          <w:rFonts w:ascii="Times New Roman" w:hAnsi="Times New Roman" w:cs="Times New Roman"/>
          <w:sz w:val="24"/>
          <w:szCs w:val="24"/>
        </w:rPr>
        <w:t>il</w:t>
      </w:r>
      <w:r w:rsidR="00066401" w:rsidRPr="00FD5B23">
        <w:rPr>
          <w:rFonts w:ascii="Times New Roman" w:hAnsi="Times New Roman" w:cs="Times New Roman"/>
          <w:sz w:val="24"/>
          <w:szCs w:val="24"/>
        </w:rPr>
        <w:t>erek ödev kısmından teslim edilmelidir</w:t>
      </w:r>
      <w:r w:rsidR="00066401">
        <w:rPr>
          <w:rFonts w:ascii="Times New Roman" w:hAnsi="Times New Roman" w:cs="Times New Roman"/>
          <w:sz w:val="24"/>
          <w:szCs w:val="24"/>
        </w:rPr>
        <w:t>.</w:t>
      </w:r>
      <w:r w:rsidR="00BA6608">
        <w:rPr>
          <w:rFonts w:ascii="Times New Roman" w:hAnsi="Times New Roman" w:cs="Times New Roman"/>
          <w:sz w:val="24"/>
          <w:szCs w:val="24"/>
        </w:rPr>
        <w:t xml:space="preserve"> Buradaki </w:t>
      </w:r>
      <w:proofErr w:type="spellStart"/>
      <w:r w:rsidR="00BA6608">
        <w:rPr>
          <w:rFonts w:ascii="Times New Roman" w:hAnsi="Times New Roman" w:cs="Times New Roman"/>
          <w:sz w:val="24"/>
          <w:szCs w:val="24"/>
        </w:rPr>
        <w:t>AdSoyad</w:t>
      </w:r>
      <w:proofErr w:type="spellEnd"/>
      <w:r w:rsidR="00BA6608">
        <w:rPr>
          <w:rFonts w:ascii="Times New Roman" w:hAnsi="Times New Roman" w:cs="Times New Roman"/>
          <w:sz w:val="24"/>
          <w:szCs w:val="24"/>
        </w:rPr>
        <w:t xml:space="preserve"> kısmına </w:t>
      </w:r>
      <w:r w:rsidR="007C7DC5">
        <w:rPr>
          <w:rFonts w:ascii="Times New Roman" w:hAnsi="Times New Roman" w:cs="Times New Roman"/>
          <w:sz w:val="24"/>
          <w:szCs w:val="24"/>
        </w:rPr>
        <w:t xml:space="preserve">grup lideri </w:t>
      </w:r>
      <w:r w:rsidR="00BA6608">
        <w:rPr>
          <w:rFonts w:ascii="Times New Roman" w:hAnsi="Times New Roman" w:cs="Times New Roman"/>
          <w:sz w:val="24"/>
          <w:szCs w:val="24"/>
        </w:rPr>
        <w:t>öğrenci</w:t>
      </w:r>
      <w:r w:rsidR="007C7DC5">
        <w:rPr>
          <w:rFonts w:ascii="Times New Roman" w:hAnsi="Times New Roman" w:cs="Times New Roman"/>
          <w:sz w:val="24"/>
          <w:szCs w:val="24"/>
        </w:rPr>
        <w:t>nin</w:t>
      </w:r>
      <w:r w:rsidR="00BA6608">
        <w:rPr>
          <w:rFonts w:ascii="Times New Roman" w:hAnsi="Times New Roman" w:cs="Times New Roman"/>
          <w:sz w:val="24"/>
          <w:szCs w:val="24"/>
        </w:rPr>
        <w:t xml:space="preserve"> ad ve soyadı yaz</w:t>
      </w:r>
      <w:r w:rsidR="007C7DC5">
        <w:rPr>
          <w:rFonts w:ascii="Times New Roman" w:hAnsi="Times New Roman" w:cs="Times New Roman"/>
          <w:sz w:val="24"/>
          <w:szCs w:val="24"/>
        </w:rPr>
        <w:t>ıl</w:t>
      </w:r>
      <w:r w:rsidR="00BA6608">
        <w:rPr>
          <w:rFonts w:ascii="Times New Roman" w:hAnsi="Times New Roman" w:cs="Times New Roman"/>
          <w:sz w:val="24"/>
          <w:szCs w:val="24"/>
        </w:rPr>
        <w:t>acaktır.</w:t>
      </w:r>
    </w:p>
    <w:p w14:paraId="5AA1B84B" w14:textId="34037364" w:rsidR="00066401" w:rsidRPr="00F12089" w:rsidRDefault="00066401" w:rsidP="00066401">
      <w:pPr>
        <w:rPr>
          <w:rFonts w:ascii="Times New Roman" w:hAnsi="Times New Roman" w:cs="Times New Roman"/>
          <w:sz w:val="24"/>
          <w:szCs w:val="24"/>
        </w:rPr>
      </w:pPr>
      <w:r w:rsidRPr="00AB7141">
        <w:rPr>
          <w:rFonts w:ascii="Times New Roman" w:hAnsi="Times New Roman" w:cs="Times New Roman"/>
          <w:sz w:val="24"/>
          <w:szCs w:val="24"/>
        </w:rPr>
        <w:t xml:space="preserve">Projenin Kullanıcı Kılavuzunun hazırlanması </w:t>
      </w:r>
      <w:r w:rsidR="00897B67">
        <w:rPr>
          <w:rFonts w:ascii="Times New Roman" w:hAnsi="Times New Roman" w:cs="Times New Roman"/>
          <w:sz w:val="24"/>
          <w:szCs w:val="24"/>
        </w:rPr>
        <w:t xml:space="preserve">ve yüklenmesi </w:t>
      </w:r>
      <w:r w:rsidRPr="00AB7141">
        <w:rPr>
          <w:rFonts w:ascii="Times New Roman" w:hAnsi="Times New Roman" w:cs="Times New Roman"/>
          <w:sz w:val="24"/>
          <w:szCs w:val="24"/>
        </w:rPr>
        <w:t>2</w:t>
      </w:r>
      <w:r w:rsidR="00D40AB7">
        <w:rPr>
          <w:rFonts w:ascii="Times New Roman" w:hAnsi="Times New Roman" w:cs="Times New Roman"/>
          <w:sz w:val="24"/>
          <w:szCs w:val="24"/>
        </w:rPr>
        <w:t>0</w:t>
      </w:r>
      <w:r w:rsidRPr="00AB7141">
        <w:rPr>
          <w:rFonts w:ascii="Times New Roman" w:hAnsi="Times New Roman" w:cs="Times New Roman"/>
          <w:sz w:val="24"/>
          <w:szCs w:val="24"/>
        </w:rPr>
        <w:t xml:space="preserve"> Puan değerindedi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141">
        <w:rPr>
          <w:rFonts w:ascii="Times New Roman" w:hAnsi="Times New Roman" w:cs="Times New Roman"/>
          <w:sz w:val="24"/>
          <w:szCs w:val="24"/>
        </w:rPr>
        <w:t>Kullanıcı Kılavuzu okulun proje teslim standartlarına uygun şekilde raporlanma</w:t>
      </w:r>
      <w:r w:rsidR="00897B67">
        <w:rPr>
          <w:rFonts w:ascii="Times New Roman" w:hAnsi="Times New Roman" w:cs="Times New Roman"/>
          <w:sz w:val="24"/>
          <w:szCs w:val="24"/>
        </w:rPr>
        <w:t>l</w:t>
      </w:r>
      <w:r w:rsidRPr="00AB7141">
        <w:rPr>
          <w:rFonts w:ascii="Times New Roman" w:hAnsi="Times New Roman" w:cs="Times New Roman"/>
          <w:sz w:val="24"/>
          <w:szCs w:val="24"/>
        </w:rPr>
        <w:t>ı ve herbir formun yaptıklarını detaylı bir şekilde açıklanma</w:t>
      </w:r>
      <w:r w:rsidR="00897B67">
        <w:rPr>
          <w:rFonts w:ascii="Times New Roman" w:hAnsi="Times New Roman" w:cs="Times New Roman"/>
          <w:sz w:val="24"/>
          <w:szCs w:val="24"/>
        </w:rPr>
        <w:t>lıdır</w:t>
      </w:r>
      <w:r w:rsidRPr="00AB7141">
        <w:rPr>
          <w:rFonts w:ascii="Times New Roman" w:hAnsi="Times New Roman" w:cs="Times New Roman"/>
          <w:sz w:val="24"/>
          <w:szCs w:val="24"/>
        </w:rPr>
        <w:t>.</w:t>
      </w:r>
    </w:p>
    <w:p w14:paraId="092807D1" w14:textId="3F181921" w:rsidR="00066401" w:rsidRDefault="00937D84" w:rsidP="00066401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Proje şu not Rubriği ile değerlendirilecektir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38"/>
        <w:gridCol w:w="1134"/>
        <w:gridCol w:w="5954"/>
      </w:tblGrid>
      <w:tr w:rsidR="000F6D68" w14:paraId="1170286F" w14:textId="77777777" w:rsidTr="000E58A0">
        <w:tc>
          <w:tcPr>
            <w:tcW w:w="8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0DCB7" w14:textId="1264604E" w:rsidR="000F6D68" w:rsidRDefault="000F6D68" w:rsidP="000E58A0">
            <w:pPr>
              <w:jc w:val="center"/>
              <w:rPr>
                <w:b/>
                <w:bCs/>
                <w:sz w:val="20"/>
                <w:szCs w:val="20"/>
                <w:lang w:eastAsia="tr-TR"/>
              </w:rPr>
            </w:pPr>
            <w:r>
              <w:rPr>
                <w:b/>
                <w:bCs/>
                <w:lang w:eastAsia="tr-TR"/>
              </w:rPr>
              <w:t>Proje Not Rubriği</w:t>
            </w:r>
          </w:p>
        </w:tc>
      </w:tr>
      <w:tr w:rsidR="000F6D68" w14:paraId="397D54F0" w14:textId="77777777" w:rsidTr="000E58A0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D689" w14:textId="77777777" w:rsidR="000F6D68" w:rsidRPr="00701B2C" w:rsidRDefault="000F6D68" w:rsidP="000E58A0">
            <w:pPr>
              <w:rPr>
                <w:b/>
                <w:bCs/>
                <w:lang w:eastAsia="tr-TR"/>
              </w:rPr>
            </w:pPr>
            <w:r w:rsidRPr="00701B2C">
              <w:rPr>
                <w:b/>
                <w:bCs/>
                <w:lang w:eastAsia="tr-TR"/>
              </w:rPr>
              <w:t>Açıklam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1FFB1" w14:textId="77777777" w:rsidR="000F6D68" w:rsidRPr="00701B2C" w:rsidRDefault="000F6D68" w:rsidP="000E58A0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 w:rsidRPr="00701B2C">
              <w:rPr>
                <w:rFonts w:ascii="Calibri" w:eastAsia="Calibri" w:hAnsi="Calibri"/>
                <w:b/>
                <w:bCs/>
                <w:lang w:eastAsia="tr-TR"/>
              </w:rPr>
              <w:t>Tam Puan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AEC6F" w14:textId="77777777" w:rsidR="000F6D68" w:rsidRPr="00701B2C" w:rsidRDefault="000F6D68" w:rsidP="000E58A0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 w:rsidRPr="00701B2C">
              <w:rPr>
                <w:rFonts w:ascii="Calibri" w:eastAsia="Calibri" w:hAnsi="Calibri"/>
                <w:b/>
                <w:bCs/>
                <w:lang w:eastAsia="tr-TR"/>
              </w:rPr>
              <w:t>Alınan Puan</w:t>
            </w:r>
            <w:r>
              <w:rPr>
                <w:rFonts w:ascii="Calibri" w:eastAsia="Calibri" w:hAnsi="Calibri"/>
                <w:b/>
                <w:bCs/>
                <w:lang w:eastAsia="tr-TR"/>
              </w:rPr>
              <w:t xml:space="preserve"> ve Açıklamalar</w:t>
            </w:r>
          </w:p>
        </w:tc>
      </w:tr>
      <w:tr w:rsidR="000F6D68" w14:paraId="6FF76CE2" w14:textId="77777777" w:rsidTr="000E58A0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04359" w14:textId="77777777" w:rsidR="000F6D68" w:rsidRDefault="000F6D68" w:rsidP="000E58A0">
            <w:pPr>
              <w:rPr>
                <w:noProof/>
                <w:lang w:eastAsia="tr-TR"/>
              </w:rPr>
            </w:pPr>
            <w:r>
              <w:rPr>
                <w:lang w:eastAsia="tr-TR"/>
              </w:rPr>
              <w:t>Çalışan Proj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45DBD" w14:textId="77777777" w:rsidR="000F6D68" w:rsidRDefault="000F6D68" w:rsidP="000E58A0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30 Puan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CDC2C" w14:textId="77777777" w:rsidR="000F6D68" w:rsidRDefault="000F6D68" w:rsidP="000E58A0">
            <w:pPr>
              <w:rPr>
                <w:rFonts w:ascii="Calibri" w:eastAsia="Calibri" w:hAnsi="Calibri"/>
                <w:lang w:eastAsia="tr-TR"/>
              </w:rPr>
            </w:pPr>
          </w:p>
        </w:tc>
      </w:tr>
      <w:tr w:rsidR="000F6D68" w14:paraId="1E776706" w14:textId="77777777" w:rsidTr="000E58A0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FF55" w14:textId="77777777" w:rsidR="000F6D68" w:rsidRDefault="000F6D68" w:rsidP="000E58A0">
            <w:pPr>
              <w:rPr>
                <w:lang w:eastAsia="tr-TR"/>
              </w:rPr>
            </w:pPr>
            <w:r>
              <w:rPr>
                <w:lang w:eastAsia="tr-TR"/>
              </w:rPr>
              <w:t>Sunu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822A5" w14:textId="77777777" w:rsidR="000F6D68" w:rsidRDefault="000F6D68" w:rsidP="000E58A0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20 Puan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5C15A" w14:textId="77777777" w:rsidR="000F6D68" w:rsidRDefault="000F6D68" w:rsidP="000E58A0">
            <w:pPr>
              <w:rPr>
                <w:rFonts w:ascii="Calibri" w:eastAsia="Calibri" w:hAnsi="Calibri"/>
                <w:lang w:eastAsia="tr-TR"/>
              </w:rPr>
            </w:pPr>
          </w:p>
        </w:tc>
      </w:tr>
      <w:tr w:rsidR="000F6D68" w14:paraId="3DAD1D59" w14:textId="77777777" w:rsidTr="000E58A0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2E176" w14:textId="77777777" w:rsidR="000F6D68" w:rsidRDefault="000F6D68" w:rsidP="000E58A0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Kullanıcı Kılavuz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046D5" w14:textId="3D245757" w:rsidR="000F6D68" w:rsidRDefault="000F6D68" w:rsidP="000E58A0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20 Puan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A207C" w14:textId="77777777" w:rsidR="000F6D68" w:rsidRDefault="000F6D68" w:rsidP="000E58A0">
            <w:pPr>
              <w:rPr>
                <w:rFonts w:ascii="Calibri" w:eastAsia="Calibri" w:hAnsi="Calibri"/>
                <w:lang w:eastAsia="tr-TR"/>
              </w:rPr>
            </w:pPr>
          </w:p>
        </w:tc>
      </w:tr>
      <w:tr w:rsidR="000F6D68" w14:paraId="30BD293D" w14:textId="77777777" w:rsidTr="000E58A0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BB32E" w14:textId="77777777" w:rsidR="000F6D68" w:rsidRPr="003F30F3" w:rsidRDefault="000F6D68" w:rsidP="000E58A0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 w:rsidRPr="003F30F3">
              <w:rPr>
                <w:rFonts w:ascii="Calibri" w:eastAsia="Calibri" w:hAnsi="Calibri"/>
                <w:b/>
                <w:bCs/>
                <w:lang w:eastAsia="tr-TR"/>
              </w:rPr>
              <w:t>Topla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5A901" w14:textId="4FBF2AA7" w:rsidR="000F6D68" w:rsidRPr="003F30F3" w:rsidRDefault="000F6D68" w:rsidP="000E58A0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>
              <w:rPr>
                <w:rFonts w:ascii="Calibri" w:eastAsia="Calibri" w:hAnsi="Calibri"/>
                <w:b/>
                <w:bCs/>
                <w:lang w:eastAsia="tr-TR"/>
              </w:rPr>
              <w:t>70</w:t>
            </w:r>
            <w:r w:rsidRPr="003F30F3">
              <w:rPr>
                <w:rFonts w:ascii="Calibri" w:eastAsia="Calibri" w:hAnsi="Calibri"/>
                <w:b/>
                <w:bCs/>
                <w:lang w:eastAsia="tr-TR"/>
              </w:rPr>
              <w:t xml:space="preserve"> Puan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1552B" w14:textId="77777777" w:rsidR="000F6D68" w:rsidRDefault="000F6D68" w:rsidP="000E58A0">
            <w:pPr>
              <w:rPr>
                <w:rFonts w:ascii="Calibri" w:eastAsia="Calibri" w:hAnsi="Calibri"/>
                <w:lang w:eastAsia="tr-TR"/>
              </w:rPr>
            </w:pPr>
          </w:p>
        </w:tc>
      </w:tr>
    </w:tbl>
    <w:p w14:paraId="69150BC2" w14:textId="7E4E9373" w:rsidR="000F6D68" w:rsidRDefault="000F6D68" w:rsidP="00066401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277B992A" w14:textId="66274E04" w:rsidR="00937D84" w:rsidRDefault="00937D84" w:rsidP="00066401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İlk sayfada isim ve öğrenci </w:t>
      </w:r>
      <w:proofErr w:type="spellStart"/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nolarınızı</w:t>
      </w:r>
      <w:proofErr w:type="spellEnd"/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yazdıktan sonra buraya kadar olan kısımları silmeyiniz. Bu sayfadan sonra kendi </w:t>
      </w:r>
      <w:r w:rsidR="00B71D4D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kullanıcı kılavuzu </w:t>
      </w: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bilgilerinizi ekleyiniz.</w:t>
      </w:r>
    </w:p>
    <w:p w14:paraId="732B46A5" w14:textId="77777777" w:rsidR="000F6D68" w:rsidRDefault="000F6D68" w:rsidP="00066401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56D96FB6" w14:textId="0084ED16" w:rsidR="002955CB" w:rsidRDefault="002955CB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p w14:paraId="31B65AA8" w14:textId="77777777" w:rsidR="0066579E" w:rsidRPr="0066579E" w:rsidRDefault="0066579E" w:rsidP="0066579E">
      <w:pPr>
        <w:jc w:val="center"/>
        <w:rPr>
          <w:rStyle w:val="Gl"/>
          <w:rFonts w:ascii="Times New Roman" w:hAnsi="Times New Roman" w:cs="Times New Roman"/>
          <w:color w:val="C00000"/>
          <w:sz w:val="40"/>
          <w:szCs w:val="40"/>
        </w:rPr>
      </w:pPr>
      <w:r w:rsidRPr="0066579E">
        <w:rPr>
          <w:rStyle w:val="Gl"/>
          <w:rFonts w:ascii="Times New Roman" w:hAnsi="Times New Roman" w:cs="Times New Roman"/>
          <w:color w:val="C00000"/>
          <w:sz w:val="40"/>
          <w:szCs w:val="40"/>
        </w:rPr>
        <w:lastRenderedPageBreak/>
        <w:t>Personel Maaşları Takip Programı Kullanıcı Kılavuzu</w:t>
      </w:r>
    </w:p>
    <w:p w14:paraId="3BC0BCFE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40"/>
          <w:szCs w:val="40"/>
        </w:rPr>
      </w:pPr>
    </w:p>
    <w:p w14:paraId="6C1F2D91" w14:textId="6E64830D" w:rsidR="0066579E" w:rsidRPr="00196987" w:rsidRDefault="0066579E" w:rsidP="0066579E">
      <w:pPr>
        <w:jc w:val="center"/>
        <w:rPr>
          <w:rFonts w:ascii="Times New Roman" w:hAnsi="Times New Roman" w:cs="Times New Roman"/>
          <w:i/>
          <w:iCs/>
          <w:color w:val="000000"/>
        </w:rPr>
      </w:pPr>
      <w:r w:rsidRPr="00196987">
        <w:rPr>
          <w:rFonts w:ascii="Times New Roman" w:hAnsi="Times New Roman" w:cs="Times New Roman"/>
          <w:i/>
          <w:iCs/>
          <w:color w:val="000000"/>
        </w:rPr>
        <w:t xml:space="preserve">Uygulamanın özellikleri kullanıcılar için bu Kullanıcı kılavuzunda detaylarıyla açıklanmıştır. Anlaşılamayan durumlar, hata raporlama ve yeni özellik ekleme istekleri bu projeyi hazırlayan Bilgi İşlem Bölümü Teknik servisiyle paylaşılmalıdır. İlgili servise </w:t>
      </w:r>
      <w:r>
        <w:rPr>
          <w:rFonts w:ascii="Times New Roman" w:hAnsi="Times New Roman" w:cs="Times New Roman"/>
          <w:i/>
          <w:iCs/>
          <w:color w:val="000000"/>
        </w:rPr>
        <w:t>444</w:t>
      </w:r>
      <w:r w:rsidRPr="00196987">
        <w:rPr>
          <w:rFonts w:ascii="Times New Roman" w:hAnsi="Times New Roman" w:cs="Times New Roman"/>
          <w:i/>
          <w:iCs/>
          <w:color w:val="000000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</w:rPr>
        <w:t>20</w:t>
      </w:r>
      <w:r w:rsidRPr="00196987">
        <w:rPr>
          <w:rFonts w:ascii="Times New Roman" w:hAnsi="Times New Roman" w:cs="Times New Roman"/>
          <w:i/>
          <w:iCs/>
          <w:color w:val="000000"/>
        </w:rPr>
        <w:t xml:space="preserve">2 </w:t>
      </w:r>
      <w:r>
        <w:rPr>
          <w:rFonts w:ascii="Times New Roman" w:hAnsi="Times New Roman" w:cs="Times New Roman"/>
          <w:i/>
          <w:iCs/>
          <w:color w:val="000000"/>
        </w:rPr>
        <w:t>678</w:t>
      </w:r>
      <w:r w:rsidRPr="00196987">
        <w:rPr>
          <w:rFonts w:ascii="Times New Roman" w:hAnsi="Times New Roman" w:cs="Times New Roman"/>
          <w:i/>
          <w:iCs/>
          <w:color w:val="000000"/>
        </w:rPr>
        <w:t xml:space="preserve">3 numaralı telefondan veya </w:t>
      </w:r>
      <w:r>
        <w:rPr>
          <w:rFonts w:ascii="Times New Roman" w:hAnsi="Times New Roman" w:cs="Times New Roman"/>
          <w:i/>
          <w:iCs/>
          <w:color w:val="000000"/>
          <w:u w:val="single"/>
        </w:rPr>
        <w:t>iclal.selvi@medipol.std.edu.tr</w:t>
      </w:r>
      <w:r w:rsidRPr="00196987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196987">
        <w:rPr>
          <w:rFonts w:ascii="Times New Roman" w:hAnsi="Times New Roman" w:cs="Times New Roman"/>
          <w:i/>
          <w:iCs/>
          <w:color w:val="000000"/>
        </w:rPr>
        <w:t>e</w:t>
      </w:r>
      <w:r>
        <w:rPr>
          <w:rFonts w:ascii="Times New Roman" w:hAnsi="Times New Roman" w:cs="Times New Roman"/>
          <w:i/>
          <w:iCs/>
          <w:color w:val="000000"/>
        </w:rPr>
        <w:t>-</w:t>
      </w:r>
      <w:r w:rsidRPr="00196987">
        <w:rPr>
          <w:rFonts w:ascii="Times New Roman" w:hAnsi="Times New Roman" w:cs="Times New Roman"/>
          <w:i/>
          <w:iCs/>
          <w:color w:val="000000"/>
        </w:rPr>
        <w:t>posta</w:t>
      </w:r>
      <w:r w:rsidRPr="00196987">
        <w:rPr>
          <w:rFonts w:ascii="Times New Roman" w:hAnsi="Times New Roman" w:cs="Times New Roman"/>
          <w:i/>
          <w:iCs/>
          <w:color w:val="000000"/>
        </w:rPr>
        <w:t xml:space="preserve"> adresinden iletişime geçilebilir.</w:t>
      </w:r>
    </w:p>
    <w:p w14:paraId="032416F4" w14:textId="77777777" w:rsidR="0066579E" w:rsidRPr="00750B23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40"/>
          <w:szCs w:val="40"/>
        </w:rPr>
      </w:pPr>
    </w:p>
    <w:p w14:paraId="1A914B1C" w14:textId="77777777" w:rsidR="0066579E" w:rsidRPr="003B0888" w:rsidRDefault="0066579E" w:rsidP="0066579E">
      <w:pPr>
        <w:rPr>
          <w:rFonts w:ascii="Times New Roman" w:hAnsi="Times New Roman" w:cs="Times New Roman"/>
          <w:b/>
          <w:bCs/>
          <w:color w:val="C00000"/>
          <w:sz w:val="36"/>
          <w:szCs w:val="36"/>
        </w:rPr>
      </w:pPr>
    </w:p>
    <w:p w14:paraId="52FB3B0D" w14:textId="77777777" w:rsidR="0066579E" w:rsidRPr="003B0888" w:rsidRDefault="0066579E" w:rsidP="0066579E">
      <w:pPr>
        <w:rPr>
          <w:rFonts w:ascii="Times New Roman" w:hAnsi="Times New Roman" w:cs="Times New Roman"/>
          <w:b/>
          <w:bCs/>
          <w:color w:val="C00000"/>
          <w:sz w:val="36"/>
          <w:szCs w:val="36"/>
        </w:rPr>
      </w:pPr>
      <w:r w:rsidRPr="003B0888">
        <w:rPr>
          <w:rFonts w:ascii="Times New Roman" w:hAnsi="Times New Roman" w:cs="Times New Roman"/>
          <w:b/>
          <w:bCs/>
          <w:color w:val="C00000"/>
          <w:sz w:val="36"/>
          <w:szCs w:val="36"/>
        </w:rPr>
        <w:t>Ana Sayfa (Switchboard)</w:t>
      </w:r>
    </w:p>
    <w:p w14:paraId="0B155651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9D06D1" w14:textId="77777777" w:rsidR="0066579E" w:rsidRDefault="0066579E" w:rsidP="006657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759AAB6" wp14:editId="55F6EB3F">
            <wp:extent cx="5251010" cy="2710279"/>
            <wp:effectExtent l="0" t="0" r="6985" b="0"/>
            <wp:docPr id="1350001073" name="Resim 1350001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001073" name="Resim 135000107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4536" cy="272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B4BE7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3BBDCE" w14:textId="66DCE076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  <w:r w:rsidRPr="37845B15">
        <w:rPr>
          <w:rFonts w:ascii="Times New Roman" w:hAnsi="Times New Roman" w:cs="Times New Roman"/>
          <w:sz w:val="24"/>
          <w:szCs w:val="24"/>
        </w:rPr>
        <w:t>Projenin ana sayfası olan bu Default.aspx dosyası uygulamanın tüm özelliklerinin kullanıldığ</w:t>
      </w:r>
      <w:r>
        <w:rPr>
          <w:rFonts w:ascii="Times New Roman" w:hAnsi="Times New Roman" w:cs="Times New Roman"/>
          <w:sz w:val="24"/>
          <w:szCs w:val="24"/>
        </w:rPr>
        <w:t xml:space="preserve">ı </w:t>
      </w:r>
      <w:r w:rsidRPr="25BD1DC9">
        <w:rPr>
          <w:rFonts w:ascii="Times New Roman" w:hAnsi="Times New Roman" w:cs="Times New Roman"/>
          <w:sz w:val="24"/>
          <w:szCs w:val="24"/>
        </w:rPr>
        <w:t>An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25BD1DC9">
        <w:rPr>
          <w:rFonts w:ascii="Times New Roman" w:hAnsi="Times New Roman" w:cs="Times New Roman"/>
          <w:sz w:val="24"/>
          <w:szCs w:val="24"/>
        </w:rPr>
        <w:t>dosya ve ara yüzdür. Buton yardımı ile işlemlerimizi gerçekleştirecek formlara yönlendirilirsiniz. Dilediğiniz noktadan işlemlere başlayabilirsiniz.</w:t>
      </w:r>
    </w:p>
    <w:p w14:paraId="2FED35FE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3A3D26EB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0AD073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EBA5C4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432FCF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8E0FB5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FD882C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5DA560" w14:textId="77777777" w:rsidR="0066579E" w:rsidRPr="003B0888" w:rsidRDefault="0066579E" w:rsidP="0066579E">
      <w:pPr>
        <w:rPr>
          <w:rFonts w:ascii="Times New Roman" w:hAnsi="Times New Roman" w:cs="Times New Roman"/>
          <w:b/>
          <w:bCs/>
          <w:color w:val="C00000"/>
          <w:sz w:val="36"/>
          <w:szCs w:val="36"/>
        </w:rPr>
      </w:pPr>
    </w:p>
    <w:p w14:paraId="379E1FDA" w14:textId="77777777" w:rsidR="0066579E" w:rsidRPr="003B0888" w:rsidRDefault="0066579E" w:rsidP="0066579E">
      <w:pPr>
        <w:rPr>
          <w:rFonts w:ascii="Times New Roman" w:hAnsi="Times New Roman" w:cs="Times New Roman"/>
          <w:b/>
          <w:bCs/>
          <w:color w:val="C00000"/>
          <w:sz w:val="36"/>
          <w:szCs w:val="36"/>
        </w:rPr>
      </w:pPr>
      <w:r w:rsidRPr="003B0888">
        <w:rPr>
          <w:rFonts w:ascii="Times New Roman" w:hAnsi="Times New Roman" w:cs="Times New Roman"/>
          <w:b/>
          <w:bCs/>
          <w:color w:val="C00000"/>
          <w:sz w:val="36"/>
          <w:szCs w:val="36"/>
        </w:rPr>
        <w:t>Formlar</w:t>
      </w:r>
    </w:p>
    <w:p w14:paraId="4838CF14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6D06C9" w14:textId="77777777" w:rsidR="0066579E" w:rsidRDefault="0066579E" w:rsidP="0066579E">
      <w:pPr>
        <w:jc w:val="center"/>
      </w:pPr>
      <w:r>
        <w:rPr>
          <w:noProof/>
        </w:rPr>
        <w:drawing>
          <wp:inline distT="0" distB="0" distL="0" distR="0" wp14:anchorId="7CABB5A3" wp14:editId="626421AD">
            <wp:extent cx="5777545" cy="2876433"/>
            <wp:effectExtent l="0" t="0" r="0" b="635"/>
            <wp:docPr id="1762581339" name="Resim 1762581339" descr="metin, ekran görüntüsü, yazılım, tasarı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581339" name="Resim 1762581339" descr="metin, ekran görüntüsü, yazılım, tasarım içeren bir resim&#10;&#10;Açıklama otomatik olarak oluşturuldu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7545" cy="2876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A22A9" w14:textId="429C0195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  <w:r w:rsidRPr="25BD1DC9">
        <w:rPr>
          <w:rFonts w:ascii="Times New Roman" w:hAnsi="Times New Roman" w:cs="Times New Roman"/>
          <w:sz w:val="24"/>
          <w:szCs w:val="24"/>
        </w:rPr>
        <w:t>Projenin Formlar sayfası olan bu Forms.aspx dosyası uygulamanın Form özelliklerinin kullanıldığı dosya ve arayüzüdür. Sayfada görevleri belirtilmiş Butonlar yardımı ile işlemlerimizi gerçekleştirecek formlara yönlendirilirsiniz.</w:t>
      </w:r>
    </w:p>
    <w:p w14:paraId="1D009ED7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BDA51BB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7E528B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316FA5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94DBEA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C58B14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756DC2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00901A" w14:textId="77777777" w:rsidR="0066579E" w:rsidRDefault="0066579E" w:rsidP="0066579E">
      <w:pPr>
        <w:tabs>
          <w:tab w:val="left" w:pos="5184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FA5338C" w14:textId="77777777" w:rsidR="0066579E" w:rsidRDefault="0066579E" w:rsidP="0066579E">
      <w:pPr>
        <w:tabs>
          <w:tab w:val="left" w:pos="5184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FB776AC" w14:textId="77777777" w:rsidR="0066579E" w:rsidRDefault="0066579E" w:rsidP="0066579E">
      <w:pPr>
        <w:tabs>
          <w:tab w:val="left" w:pos="5184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C508525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109C0E" w14:textId="77777777" w:rsidR="0066579E" w:rsidRDefault="0066579E" w:rsidP="0066579E">
      <w:pPr>
        <w:rPr>
          <w:rFonts w:ascii="Times New Roman" w:hAnsi="Times New Roman" w:cs="Times New Roman"/>
          <w:b/>
          <w:bCs/>
          <w:color w:val="C00000"/>
          <w:sz w:val="36"/>
          <w:szCs w:val="36"/>
        </w:rPr>
      </w:pPr>
    </w:p>
    <w:p w14:paraId="686837AF" w14:textId="77777777" w:rsidR="0066579E" w:rsidRPr="003B0888" w:rsidRDefault="0066579E" w:rsidP="0066579E">
      <w:pPr>
        <w:rPr>
          <w:rFonts w:ascii="Times New Roman" w:hAnsi="Times New Roman" w:cs="Times New Roman"/>
          <w:b/>
          <w:bCs/>
          <w:color w:val="C00000"/>
          <w:sz w:val="36"/>
          <w:szCs w:val="36"/>
        </w:rPr>
      </w:pPr>
    </w:p>
    <w:p w14:paraId="103FA718" w14:textId="77777777" w:rsidR="0066579E" w:rsidRPr="003B0888" w:rsidRDefault="0066579E" w:rsidP="0066579E">
      <w:pPr>
        <w:rPr>
          <w:rFonts w:ascii="Times New Roman" w:hAnsi="Times New Roman" w:cs="Times New Roman"/>
          <w:b/>
          <w:bCs/>
          <w:color w:val="C00000"/>
          <w:sz w:val="36"/>
          <w:szCs w:val="36"/>
        </w:rPr>
      </w:pPr>
      <w:r w:rsidRPr="003B0888">
        <w:rPr>
          <w:rFonts w:ascii="Times New Roman" w:hAnsi="Times New Roman" w:cs="Times New Roman"/>
          <w:b/>
          <w:bCs/>
          <w:color w:val="C00000"/>
          <w:sz w:val="36"/>
          <w:szCs w:val="36"/>
        </w:rPr>
        <w:lastRenderedPageBreak/>
        <w:t>Personel Veri Giriş Formu</w:t>
      </w:r>
    </w:p>
    <w:p w14:paraId="74FA0DAC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EB640A" w14:textId="77777777" w:rsidR="0066579E" w:rsidRDefault="0066579E" w:rsidP="006657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6CE69B" wp14:editId="0AD78C59">
            <wp:extent cx="5838825" cy="3873921"/>
            <wp:effectExtent l="0" t="0" r="3810" b="0"/>
            <wp:docPr id="1561755414" name="Resim 1561755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755414" name="Resim 156175541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66" r="7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825" cy="38739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9A47B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lar sayfası üzerinden bağlantı kurduğumuz bu </w:t>
      </w:r>
      <w:r w:rsidRPr="00522CAF">
        <w:rPr>
          <w:rFonts w:ascii="Times New Roman" w:hAnsi="Times New Roman" w:cs="Times New Roman"/>
          <w:sz w:val="24"/>
          <w:szCs w:val="24"/>
        </w:rPr>
        <w:t>frm_EmployeeDataEntry</w:t>
      </w:r>
      <w:r w:rsidRPr="37845B15">
        <w:rPr>
          <w:rFonts w:ascii="Times New Roman" w:hAnsi="Times New Roman" w:cs="Times New Roman"/>
          <w:sz w:val="24"/>
          <w:szCs w:val="24"/>
        </w:rPr>
        <w:t xml:space="preserve">.aspx dosyası </w:t>
      </w:r>
      <w:r>
        <w:rPr>
          <w:rFonts w:ascii="Times New Roman" w:hAnsi="Times New Roman" w:cs="Times New Roman"/>
          <w:sz w:val="24"/>
          <w:szCs w:val="24"/>
        </w:rPr>
        <w:t>Personel Veri Girişinin Form sayfası ve arayüzüdür</w:t>
      </w:r>
      <w:r w:rsidRPr="37845B1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ayfada istenilen bilgiler girilerek işlem tamamlanır.</w:t>
      </w:r>
    </w:p>
    <w:p w14:paraId="5BD7DC26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257301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B98EA2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FA1A935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E52441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ACAED2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F84BD8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BBACFE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E86C1C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882DDD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5439E5" w14:textId="77777777" w:rsidR="0066579E" w:rsidRDefault="0066579E" w:rsidP="006657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3DF264" w14:textId="77777777" w:rsidR="0066579E" w:rsidRPr="003B0888" w:rsidRDefault="0066579E" w:rsidP="0066579E">
      <w:pPr>
        <w:rPr>
          <w:rFonts w:ascii="Times New Roman" w:hAnsi="Times New Roman" w:cs="Times New Roman"/>
          <w:b/>
          <w:bCs/>
          <w:color w:val="C00000"/>
          <w:sz w:val="36"/>
          <w:szCs w:val="36"/>
        </w:rPr>
      </w:pPr>
    </w:p>
    <w:p w14:paraId="4088A4E5" w14:textId="77777777" w:rsidR="0066579E" w:rsidRPr="003B0888" w:rsidRDefault="0066579E" w:rsidP="0066579E">
      <w:pPr>
        <w:rPr>
          <w:rFonts w:ascii="Times New Roman" w:hAnsi="Times New Roman" w:cs="Times New Roman"/>
          <w:b/>
          <w:bCs/>
          <w:color w:val="C00000"/>
          <w:sz w:val="36"/>
          <w:szCs w:val="36"/>
        </w:rPr>
      </w:pPr>
      <w:r w:rsidRPr="003B0888">
        <w:rPr>
          <w:rFonts w:ascii="Times New Roman" w:hAnsi="Times New Roman" w:cs="Times New Roman"/>
          <w:b/>
          <w:bCs/>
          <w:color w:val="C00000"/>
          <w:sz w:val="36"/>
          <w:szCs w:val="36"/>
        </w:rPr>
        <w:lastRenderedPageBreak/>
        <w:t>Maaş Veri Giriş Formu</w:t>
      </w:r>
    </w:p>
    <w:p w14:paraId="552AB25E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6209A8E5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27A156D9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738D8DC2" w14:textId="77777777" w:rsidR="0066579E" w:rsidRDefault="0066579E" w:rsidP="006657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A2FE31D" wp14:editId="6A288C86">
            <wp:extent cx="8682273" cy="4065006"/>
            <wp:effectExtent l="0" t="0" r="5080" b="0"/>
            <wp:docPr id="416620858" name="Resim 1" descr="metin, ekran görüntüsü, tasarı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620858" name="Resim 1" descr="metin, ekran görüntüsü, tasarım içeren bir resim&#10;&#10;Açıklama otomatik olarak oluşturuldu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66" b="12629"/>
                    <a:stretch/>
                  </pic:blipFill>
                  <pic:spPr bwMode="auto">
                    <a:xfrm>
                      <a:off x="0" y="0"/>
                      <a:ext cx="8685505" cy="40665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843DE5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24473BC1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5BCC327A" w14:textId="79827F66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lar sayfası üzerinden bağlantı kurduğumuz bu </w:t>
      </w:r>
      <w:r w:rsidRPr="00522CAF">
        <w:rPr>
          <w:rFonts w:ascii="Times New Roman" w:hAnsi="Times New Roman" w:cs="Times New Roman"/>
          <w:sz w:val="24"/>
          <w:szCs w:val="24"/>
        </w:rPr>
        <w:t>frm_</w:t>
      </w:r>
      <w:r>
        <w:rPr>
          <w:rFonts w:ascii="Times New Roman" w:hAnsi="Times New Roman" w:cs="Times New Roman"/>
          <w:sz w:val="24"/>
          <w:szCs w:val="24"/>
        </w:rPr>
        <w:t>Wage</w:t>
      </w:r>
      <w:r w:rsidRPr="00522CAF">
        <w:rPr>
          <w:rFonts w:ascii="Times New Roman" w:hAnsi="Times New Roman" w:cs="Times New Roman"/>
          <w:sz w:val="24"/>
          <w:szCs w:val="24"/>
        </w:rPr>
        <w:t>DataEntry</w:t>
      </w:r>
      <w:r w:rsidRPr="37845B15">
        <w:rPr>
          <w:rFonts w:ascii="Times New Roman" w:hAnsi="Times New Roman" w:cs="Times New Roman"/>
          <w:sz w:val="24"/>
          <w:szCs w:val="24"/>
        </w:rPr>
        <w:t xml:space="preserve">.aspx dosyası </w:t>
      </w:r>
      <w:r>
        <w:rPr>
          <w:rFonts w:ascii="Times New Roman" w:hAnsi="Times New Roman" w:cs="Times New Roman"/>
          <w:sz w:val="24"/>
          <w:szCs w:val="24"/>
        </w:rPr>
        <w:t>Maaş Veri Girişinin Form sayfası ve arayüzüdür</w:t>
      </w:r>
      <w:r w:rsidRPr="37845B1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ayfada istenilen bilgiler girilerek işlem tamamlanır</w:t>
      </w:r>
    </w:p>
    <w:p w14:paraId="43B96A95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3B3A9E10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52CE8DAC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25B70562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7DF5B3F5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330EA3A5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591DF2B9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6CF58AFB" w14:textId="77777777" w:rsidR="0066579E" w:rsidRPr="003B0888" w:rsidRDefault="0066579E" w:rsidP="0066579E">
      <w:pPr>
        <w:rPr>
          <w:rFonts w:ascii="Times New Roman" w:hAnsi="Times New Roman" w:cs="Times New Roman"/>
          <w:b/>
          <w:bCs/>
          <w:color w:val="C00000"/>
          <w:sz w:val="36"/>
          <w:szCs w:val="36"/>
        </w:rPr>
      </w:pPr>
      <w:r w:rsidRPr="003B0888">
        <w:rPr>
          <w:rFonts w:ascii="Times New Roman" w:hAnsi="Times New Roman" w:cs="Times New Roman"/>
          <w:b/>
          <w:bCs/>
          <w:color w:val="C00000"/>
          <w:sz w:val="36"/>
          <w:szCs w:val="36"/>
        </w:rPr>
        <w:lastRenderedPageBreak/>
        <w:t>Personel Veri Güncelleme Formu</w:t>
      </w:r>
    </w:p>
    <w:p w14:paraId="22E1AEFB" w14:textId="77777777" w:rsidR="0066579E" w:rsidRDefault="0066579E" w:rsidP="006657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0A3EB57" wp14:editId="1B882959">
            <wp:extent cx="8338242" cy="4807390"/>
            <wp:effectExtent l="0" t="0" r="5715" b="0"/>
            <wp:docPr id="1457534954" name="Resim 2" descr="metin, ekran görüntüsü, tasarı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534954" name="Resim 2" descr="metin, ekran görüntüsü, tasarım içeren bir resim&#10;&#10;Açıklama otomatik olarak oluşturuldu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43" b="7764"/>
                    <a:stretch/>
                  </pic:blipFill>
                  <pic:spPr bwMode="auto">
                    <a:xfrm>
                      <a:off x="0" y="0"/>
                      <a:ext cx="8346719" cy="48122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0286F5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4700528D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  <w:r w:rsidRPr="25BD1DC9">
        <w:rPr>
          <w:rFonts w:ascii="Times New Roman" w:hAnsi="Times New Roman" w:cs="Times New Roman"/>
          <w:sz w:val="24"/>
          <w:szCs w:val="24"/>
        </w:rPr>
        <w:t>Formlar sayfası üzerinden bağlantı kurduğumuz bu frm_EmployeeUpdate.aspx dosyası Personel Veri Güncelleme form sayfası ve arayüzüdür. Sayfada bulunan mevcut Personel bilgileri, güncel bilgilere göre düzenlenerek işlem tamamlanır.</w:t>
      </w:r>
    </w:p>
    <w:p w14:paraId="726BB420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28EA25B7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39B59B26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70DC717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369B7F5E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67213F7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6174A3E6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C09F19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A4552D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648A0C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10BB02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E334F6" w14:textId="77777777" w:rsidR="0066579E" w:rsidRPr="003B0888" w:rsidRDefault="0066579E" w:rsidP="0066579E">
      <w:pPr>
        <w:rPr>
          <w:rStyle w:val="Gl"/>
          <w:rFonts w:ascii="Times New Roman" w:hAnsi="Times New Roman" w:cs="Times New Roman"/>
          <w:color w:val="C00000"/>
          <w:sz w:val="36"/>
          <w:szCs w:val="36"/>
        </w:rPr>
      </w:pPr>
      <w:r w:rsidRPr="003B0888">
        <w:rPr>
          <w:rStyle w:val="Gl"/>
          <w:rFonts w:ascii="Times New Roman" w:hAnsi="Times New Roman" w:cs="Times New Roman"/>
          <w:color w:val="C00000"/>
          <w:sz w:val="36"/>
          <w:szCs w:val="36"/>
        </w:rPr>
        <w:t>Maaş Veri Güncelleme Formu</w:t>
      </w:r>
    </w:p>
    <w:p w14:paraId="6873974F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51A6EC69" wp14:editId="0BC85103">
            <wp:extent cx="6210677" cy="2902975"/>
            <wp:effectExtent l="0" t="0" r="0" b="0"/>
            <wp:docPr id="515074017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074017" name="Resim 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7952" cy="290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098A7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6D082D" w14:textId="77777777" w:rsidR="0066579E" w:rsidRPr="00477A27" w:rsidRDefault="0066579E" w:rsidP="0066579E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25BD1DC9">
        <w:rPr>
          <w:rFonts w:ascii="Times New Roman" w:hAnsi="Times New Roman" w:cs="Times New Roman"/>
          <w:sz w:val="24"/>
          <w:szCs w:val="24"/>
        </w:rPr>
        <w:t>Formlar sayfası üzerinden bağlantı kurduğumuz bu frm_WageUpdate.aspx dosyası Personel Maaş Güncelleme form sayfası ve arayüzüdür. Sayfada bulunan mevcut Maaş bilgileri, güncel bilgilere göre düzenlenerek işlem tamamlanır.</w:t>
      </w:r>
    </w:p>
    <w:p w14:paraId="6EDF6117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A9C98C8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349DFA03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2B8D1843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5EE88DA4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8EBB79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BAE433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CD17129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19EF1CD2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5315F7D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5228DE8E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EEC482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9E7879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807108" w14:textId="77777777" w:rsidR="0066579E" w:rsidRPr="003B0888" w:rsidRDefault="0066579E" w:rsidP="0066579E">
      <w:pPr>
        <w:rPr>
          <w:rStyle w:val="Gl"/>
          <w:rFonts w:ascii="Times New Roman" w:hAnsi="Times New Roman" w:cs="Times New Roman"/>
          <w:color w:val="C00000"/>
          <w:sz w:val="36"/>
          <w:szCs w:val="36"/>
        </w:rPr>
      </w:pPr>
      <w:r w:rsidRPr="003B0888">
        <w:rPr>
          <w:rStyle w:val="Gl"/>
          <w:rFonts w:ascii="Times New Roman" w:hAnsi="Times New Roman" w:cs="Times New Roman"/>
          <w:color w:val="C00000"/>
          <w:sz w:val="36"/>
          <w:szCs w:val="36"/>
        </w:rPr>
        <w:lastRenderedPageBreak/>
        <w:t>Bölüm Veri Girişi ve Güncelleme Formu</w:t>
      </w:r>
    </w:p>
    <w:p w14:paraId="557D06CA" w14:textId="77777777" w:rsidR="0066579E" w:rsidRDefault="0066579E" w:rsidP="0066579E">
      <w:pPr>
        <w:jc w:val="center"/>
      </w:pPr>
    </w:p>
    <w:p w14:paraId="387A523E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ED8A3E7" wp14:editId="78149727">
            <wp:extent cx="6011971" cy="3220480"/>
            <wp:effectExtent l="0" t="0" r="8255" b="0"/>
            <wp:docPr id="2005280229" name="Resim 2005280229" descr="ekran görüntüsü, metin, dikdörtgen, renklilik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280229" name="Resim 2005280229" descr="ekran görüntüsü, metin, dikdörtgen, renklilik içeren bir resim&#10;&#10;Açıklama otomatik olarak oluşturuldu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1971" cy="322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1ECB7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lar sayfası üzerinden bağlantı kurduğumuz bu </w:t>
      </w:r>
      <w:r w:rsidRPr="00522CAF">
        <w:rPr>
          <w:rFonts w:ascii="Times New Roman" w:hAnsi="Times New Roman" w:cs="Times New Roman"/>
          <w:sz w:val="24"/>
          <w:szCs w:val="24"/>
        </w:rPr>
        <w:t>frm_</w:t>
      </w:r>
      <w:r>
        <w:rPr>
          <w:rFonts w:ascii="Times New Roman" w:hAnsi="Times New Roman" w:cs="Times New Roman"/>
          <w:sz w:val="24"/>
          <w:szCs w:val="24"/>
        </w:rPr>
        <w:t>Departments</w:t>
      </w:r>
      <w:r w:rsidRPr="37845B15">
        <w:rPr>
          <w:rFonts w:ascii="Times New Roman" w:hAnsi="Times New Roman" w:cs="Times New Roman"/>
          <w:sz w:val="24"/>
          <w:szCs w:val="24"/>
        </w:rPr>
        <w:t xml:space="preserve">.aspx dosyası </w:t>
      </w:r>
      <w:r>
        <w:rPr>
          <w:rFonts w:ascii="Times New Roman" w:hAnsi="Times New Roman" w:cs="Times New Roman"/>
          <w:sz w:val="24"/>
          <w:szCs w:val="24"/>
        </w:rPr>
        <w:t>Bölüm Veri Girişinin Form sayfası ve arayüzüdür</w:t>
      </w:r>
      <w:r w:rsidRPr="37845B1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ayfada düzenlenmesi istenilen bölümün bilgileri girilerek işlem tamamlanır.</w:t>
      </w:r>
    </w:p>
    <w:p w14:paraId="0FD2FA4E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D9434D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8F7A6F5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5FCCD181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F8E2D29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1C675BEF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43E91BA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69655D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625DA0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AEAFD8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9CE0E3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9703AC2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39B8F8B7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3A6C4220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31A169" w14:textId="77777777" w:rsidR="0066579E" w:rsidRPr="003B0888" w:rsidRDefault="0066579E" w:rsidP="0066579E">
      <w:pPr>
        <w:rPr>
          <w:rStyle w:val="Gl"/>
          <w:rFonts w:ascii="Times New Roman" w:hAnsi="Times New Roman" w:cs="Times New Roman"/>
          <w:color w:val="C00000"/>
          <w:sz w:val="36"/>
          <w:szCs w:val="36"/>
        </w:rPr>
      </w:pPr>
      <w:r w:rsidRPr="003B0888">
        <w:rPr>
          <w:rStyle w:val="Gl"/>
          <w:rFonts w:ascii="Times New Roman" w:hAnsi="Times New Roman" w:cs="Times New Roman"/>
          <w:color w:val="C00000"/>
          <w:sz w:val="36"/>
          <w:szCs w:val="36"/>
        </w:rPr>
        <w:lastRenderedPageBreak/>
        <w:t>Raporlar</w:t>
      </w:r>
    </w:p>
    <w:p w14:paraId="190A268B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5755D77" w14:textId="77777777" w:rsidR="0066579E" w:rsidRDefault="0066579E" w:rsidP="0066579E">
      <w:pPr>
        <w:jc w:val="center"/>
      </w:pPr>
      <w:r>
        <w:rPr>
          <w:noProof/>
        </w:rPr>
        <w:drawing>
          <wp:inline distT="0" distB="0" distL="0" distR="0" wp14:anchorId="48F7A2E3" wp14:editId="5F30B1B5">
            <wp:extent cx="4911465" cy="2722635"/>
            <wp:effectExtent l="0" t="0" r="3810" b="1905"/>
            <wp:docPr id="1839588556" name="Resim 1839588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588556" name="Resim 183958855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1465" cy="272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F7632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  <w:r w:rsidRPr="25BD1DC9">
        <w:rPr>
          <w:rFonts w:ascii="Times New Roman" w:hAnsi="Times New Roman" w:cs="Times New Roman"/>
          <w:sz w:val="24"/>
          <w:szCs w:val="24"/>
        </w:rPr>
        <w:t>Projenin Raporlar sayfası olan bu Reports.aspx dosyası uygulamanın Raporlarının görüntülenmesini Sağlayan butonların bulunduğu dosya ve arayüzüdür. Sayfada görevleri belirtilmiş Butonlar yardımı ile istenilen raporlara yönlendirilirsiniz.</w:t>
      </w:r>
    </w:p>
    <w:p w14:paraId="04B63F73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EACC5D0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2DAEC1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95F50F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7E71D35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587583" w14:textId="77777777" w:rsidR="0066579E" w:rsidRDefault="0066579E" w:rsidP="006657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4A0F4B6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DD8C6F5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555A81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7DD4DC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12BCBF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61086A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4C59A9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99B15D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5BFF7E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65837B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71BF28" w14:textId="77777777" w:rsidR="0066579E" w:rsidRPr="003B0888" w:rsidRDefault="0066579E" w:rsidP="0066579E">
      <w:pPr>
        <w:rPr>
          <w:rStyle w:val="Gl"/>
          <w:rFonts w:ascii="Times New Roman" w:hAnsi="Times New Roman" w:cs="Times New Roman"/>
          <w:color w:val="C00000"/>
          <w:sz w:val="36"/>
          <w:szCs w:val="36"/>
        </w:rPr>
      </w:pPr>
      <w:r w:rsidRPr="003B0888">
        <w:rPr>
          <w:rStyle w:val="Gl"/>
          <w:rFonts w:ascii="Times New Roman" w:hAnsi="Times New Roman" w:cs="Times New Roman"/>
          <w:color w:val="C00000"/>
          <w:sz w:val="36"/>
          <w:szCs w:val="36"/>
        </w:rPr>
        <w:lastRenderedPageBreak/>
        <w:t>Bölümlere Göre Personel Raporu</w:t>
      </w:r>
    </w:p>
    <w:p w14:paraId="6ABF2138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6A4A52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6A1E6563" wp14:editId="2B2471BD">
            <wp:extent cx="5303904" cy="2864633"/>
            <wp:effectExtent l="0" t="0" r="0" b="0"/>
            <wp:docPr id="2017681134" name="Resim 2017681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681134" name="Resim 201768113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904" cy="286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1F1A0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porlar sayfası üzerinden bağlantı kurduğumuz bu </w:t>
      </w:r>
      <w:r w:rsidRPr="004B0FE5">
        <w:rPr>
          <w:rFonts w:ascii="Times New Roman" w:hAnsi="Times New Roman" w:cs="Times New Roman"/>
          <w:sz w:val="24"/>
          <w:szCs w:val="24"/>
        </w:rPr>
        <w:t>rpt_EmployeesByDepartments.asp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37845B15">
        <w:rPr>
          <w:rFonts w:ascii="Times New Roman" w:hAnsi="Times New Roman" w:cs="Times New Roman"/>
          <w:sz w:val="24"/>
          <w:szCs w:val="24"/>
        </w:rPr>
        <w:t xml:space="preserve">dosyası </w:t>
      </w:r>
      <w:r>
        <w:rPr>
          <w:rFonts w:ascii="Times New Roman" w:hAnsi="Times New Roman" w:cs="Times New Roman"/>
          <w:sz w:val="24"/>
          <w:szCs w:val="24"/>
        </w:rPr>
        <w:t>Bölümlere göre Personel listesinin bulunduğu rapor sayfası ve arayüzüdür</w:t>
      </w:r>
      <w:r w:rsidRPr="37845B1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ayfada ilgilenilen bölümün personel bilgileri raporlanır</w:t>
      </w:r>
    </w:p>
    <w:p w14:paraId="368F45B1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71647A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28799B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9CE0E9E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139F09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C8FBBA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6DF825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D57AA8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CF695B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A09983B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AB8A67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31D8521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21F6E9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0A1C90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F6AAF0" w14:textId="77777777" w:rsidR="0066579E" w:rsidRPr="003B0888" w:rsidRDefault="0066579E" w:rsidP="0066579E">
      <w:pPr>
        <w:jc w:val="both"/>
        <w:rPr>
          <w:rFonts w:ascii="Times New Roman" w:hAnsi="Times New Roman" w:cs="Times New Roman"/>
          <w:color w:val="C00000"/>
          <w:sz w:val="36"/>
          <w:szCs w:val="36"/>
        </w:rPr>
      </w:pPr>
    </w:p>
    <w:p w14:paraId="6B087EDE" w14:textId="77777777" w:rsidR="0066579E" w:rsidRPr="003B0888" w:rsidRDefault="0066579E" w:rsidP="0066579E">
      <w:pPr>
        <w:jc w:val="both"/>
        <w:rPr>
          <w:rStyle w:val="Gl"/>
          <w:rFonts w:ascii="Times New Roman" w:hAnsi="Times New Roman" w:cs="Times New Roman"/>
          <w:b w:val="0"/>
          <w:bCs w:val="0"/>
          <w:color w:val="C00000"/>
          <w:sz w:val="36"/>
          <w:szCs w:val="36"/>
        </w:rPr>
      </w:pPr>
      <w:r w:rsidRPr="003B0888">
        <w:rPr>
          <w:rStyle w:val="Gl"/>
          <w:rFonts w:ascii="Times New Roman" w:hAnsi="Times New Roman" w:cs="Times New Roman"/>
          <w:color w:val="C00000"/>
          <w:sz w:val="36"/>
          <w:szCs w:val="36"/>
        </w:rPr>
        <w:lastRenderedPageBreak/>
        <w:t>Personele Göre Maaşlar Raporu</w:t>
      </w:r>
    </w:p>
    <w:p w14:paraId="3FF80801" w14:textId="77777777" w:rsidR="0066579E" w:rsidRDefault="0066579E" w:rsidP="0066579E">
      <w:pPr>
        <w:jc w:val="center"/>
      </w:pPr>
    </w:p>
    <w:p w14:paraId="2957E3DC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02C3348" wp14:editId="2AB81FE8">
            <wp:extent cx="4454924" cy="2997948"/>
            <wp:effectExtent l="0" t="0" r="3175" b="0"/>
            <wp:docPr id="922483305" name="Resim 922483305" descr="metin, ekran görüntüsü, tasarı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483305" name="Resim 922483305" descr="metin, ekran görüntüsü, tasarım içeren bir resim&#10;&#10;Açıklama otomatik olarak oluşturuldu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4924" cy="2997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D2C11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porlar sayfası üzerinden bağlantı kurduğumuz bu </w:t>
      </w:r>
      <w:r w:rsidRPr="00040E71">
        <w:rPr>
          <w:rFonts w:ascii="Times New Roman" w:hAnsi="Times New Roman" w:cs="Times New Roman"/>
          <w:sz w:val="24"/>
          <w:szCs w:val="24"/>
        </w:rPr>
        <w:t>rpt_salary_list_by_Empl.asp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37845B15">
        <w:rPr>
          <w:rFonts w:ascii="Times New Roman" w:hAnsi="Times New Roman" w:cs="Times New Roman"/>
          <w:sz w:val="24"/>
          <w:szCs w:val="24"/>
        </w:rPr>
        <w:t xml:space="preserve">dosyası </w:t>
      </w:r>
      <w:r>
        <w:rPr>
          <w:rFonts w:ascii="Times New Roman" w:hAnsi="Times New Roman" w:cs="Times New Roman"/>
          <w:sz w:val="24"/>
          <w:szCs w:val="24"/>
        </w:rPr>
        <w:t>Personele göre Maaş bilgisinin bulunduğu rapor sayfası ve arayüzüdür</w:t>
      </w:r>
      <w:r w:rsidRPr="37845B1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ayfada ilgilenilen personelin Maaş bilgileri raporlanır.</w:t>
      </w:r>
    </w:p>
    <w:p w14:paraId="7920440A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DF38DA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9501E6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76B450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F04026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D9B889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894B98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25C84E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823A1E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B37C38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0415F4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CED07C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8FC6C50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D4039E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E9B93F9" w14:textId="77777777" w:rsidR="0066579E" w:rsidRPr="003B0888" w:rsidRDefault="0066579E" w:rsidP="0066579E">
      <w:pPr>
        <w:jc w:val="both"/>
        <w:rPr>
          <w:rFonts w:ascii="Times New Roman" w:hAnsi="Times New Roman" w:cs="Times New Roman"/>
          <w:color w:val="C00000"/>
          <w:sz w:val="36"/>
          <w:szCs w:val="36"/>
        </w:rPr>
      </w:pPr>
    </w:p>
    <w:p w14:paraId="41888D8D" w14:textId="77777777" w:rsidR="0066579E" w:rsidRPr="003B0888" w:rsidRDefault="0066579E" w:rsidP="0066579E">
      <w:pPr>
        <w:jc w:val="both"/>
        <w:rPr>
          <w:rFonts w:ascii="Times New Roman" w:hAnsi="Times New Roman" w:cs="Times New Roman"/>
          <w:b/>
          <w:bCs/>
          <w:color w:val="C00000"/>
          <w:sz w:val="36"/>
          <w:szCs w:val="36"/>
        </w:rPr>
      </w:pPr>
      <w:r w:rsidRPr="003B0888">
        <w:rPr>
          <w:rFonts w:ascii="Times New Roman" w:hAnsi="Times New Roman" w:cs="Times New Roman"/>
          <w:b/>
          <w:bCs/>
          <w:color w:val="C00000"/>
          <w:sz w:val="36"/>
          <w:szCs w:val="36"/>
        </w:rPr>
        <w:lastRenderedPageBreak/>
        <w:t>Personel Maaş Grafiği</w:t>
      </w:r>
    </w:p>
    <w:p w14:paraId="2EAB28C0" w14:textId="77777777" w:rsidR="0066579E" w:rsidRDefault="0066579E" w:rsidP="0066579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4ACDD72" wp14:editId="26B85A46">
            <wp:extent cx="6201624" cy="3827921"/>
            <wp:effectExtent l="0" t="0" r="8890" b="1270"/>
            <wp:docPr id="437090238" name="Resim 1" descr="metin, diyagram, ekran görüntüs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090238" name="Resim 1" descr="metin, diyagram, ekran görüntüsü içeren bir resim&#10;&#10;Açıklama otomatik olarak oluşturuldu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4007" cy="3835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70F02" w14:textId="77777777" w:rsidR="0066579E" w:rsidRPr="00040E71" w:rsidRDefault="0066579E" w:rsidP="0066579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17C7F1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375E7172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porlar sayfası üzerinden bağlantı kurduğumuz bu </w:t>
      </w:r>
      <w:r w:rsidRPr="0002169F">
        <w:rPr>
          <w:rFonts w:ascii="Times New Roman" w:hAnsi="Times New Roman" w:cs="Times New Roman"/>
          <w:sz w:val="24"/>
          <w:szCs w:val="24"/>
        </w:rPr>
        <w:t>rpt_StaffSalariesTotalChart.asp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37845B15">
        <w:rPr>
          <w:rFonts w:ascii="Times New Roman" w:hAnsi="Times New Roman" w:cs="Times New Roman"/>
          <w:sz w:val="24"/>
          <w:szCs w:val="24"/>
        </w:rPr>
        <w:t xml:space="preserve">dosyası </w:t>
      </w:r>
      <w:r>
        <w:rPr>
          <w:rFonts w:ascii="Times New Roman" w:hAnsi="Times New Roman" w:cs="Times New Roman"/>
          <w:sz w:val="24"/>
          <w:szCs w:val="24"/>
        </w:rPr>
        <w:t>Personellerin Maaş Grafiğinin bulunduğu rapor sayfası ve arayüzüdür</w:t>
      </w:r>
      <w:r w:rsidRPr="37845B1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ayfada tüm personellerin Maaş bilgileri grafik yöntemi ile raporlanır.</w:t>
      </w:r>
    </w:p>
    <w:p w14:paraId="3D32F6DC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7352498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7CC9D0C7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655B6245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7DD5D431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F3A67EC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B16F9F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140B05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3F773A5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71C3697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20671ACB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2E7BB2B7" w14:textId="77777777" w:rsidR="0066579E" w:rsidRPr="003B0888" w:rsidRDefault="0066579E" w:rsidP="0066579E">
      <w:pPr>
        <w:jc w:val="center"/>
        <w:rPr>
          <w:rStyle w:val="Gl"/>
          <w:rFonts w:ascii="Times New Roman" w:hAnsi="Times New Roman" w:cs="Times New Roman"/>
          <w:color w:val="C00000"/>
          <w:sz w:val="36"/>
          <w:szCs w:val="36"/>
        </w:rPr>
      </w:pPr>
    </w:p>
    <w:p w14:paraId="5A83EF92" w14:textId="77777777" w:rsidR="0066579E" w:rsidRPr="003B0888" w:rsidRDefault="0066579E" w:rsidP="0066579E">
      <w:pPr>
        <w:rPr>
          <w:rStyle w:val="Gl"/>
          <w:rFonts w:ascii="Times New Roman" w:hAnsi="Times New Roman" w:cs="Times New Roman"/>
          <w:color w:val="C00000"/>
          <w:sz w:val="36"/>
          <w:szCs w:val="36"/>
        </w:rPr>
      </w:pPr>
      <w:r w:rsidRPr="003B0888">
        <w:rPr>
          <w:rStyle w:val="Gl"/>
          <w:rFonts w:ascii="Times New Roman" w:hAnsi="Times New Roman" w:cs="Times New Roman"/>
          <w:color w:val="C00000"/>
          <w:sz w:val="36"/>
          <w:szCs w:val="36"/>
        </w:rPr>
        <w:t>Personel İletişim Raporu</w:t>
      </w:r>
    </w:p>
    <w:p w14:paraId="128A8CC2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46A459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96BECA6" wp14:editId="0C625F25">
            <wp:extent cx="5069466" cy="2540614"/>
            <wp:effectExtent l="0" t="0" r="0" b="0"/>
            <wp:docPr id="810754626" name="Resim 810754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754626" name="Resim 81075462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9466" cy="2540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BDB2C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3CB415F4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porlar sayfası üzerinden bağlantı kurduğumuz bu </w:t>
      </w:r>
      <w:r w:rsidRPr="0002169F">
        <w:rPr>
          <w:rFonts w:ascii="Times New Roman" w:hAnsi="Times New Roman" w:cs="Times New Roman"/>
          <w:sz w:val="24"/>
          <w:szCs w:val="24"/>
        </w:rPr>
        <w:t>rpt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02169F">
        <w:rPr>
          <w:rFonts w:ascii="Times New Roman" w:hAnsi="Times New Roman" w:cs="Times New Roman"/>
          <w:sz w:val="24"/>
          <w:szCs w:val="24"/>
        </w:rPr>
        <w:t>StaffCommunicationReport.asp</w:t>
      </w:r>
      <w:r>
        <w:rPr>
          <w:rFonts w:ascii="Times New Roman" w:hAnsi="Times New Roman" w:cs="Times New Roman"/>
          <w:sz w:val="24"/>
          <w:szCs w:val="24"/>
        </w:rPr>
        <w:t xml:space="preserve">x   </w:t>
      </w:r>
      <w:r w:rsidRPr="37845B15">
        <w:rPr>
          <w:rFonts w:ascii="Times New Roman" w:hAnsi="Times New Roman" w:cs="Times New Roman"/>
          <w:sz w:val="24"/>
          <w:szCs w:val="24"/>
        </w:rPr>
        <w:t xml:space="preserve">dosyası </w:t>
      </w:r>
      <w:r>
        <w:rPr>
          <w:rFonts w:ascii="Times New Roman" w:hAnsi="Times New Roman" w:cs="Times New Roman"/>
          <w:sz w:val="24"/>
          <w:szCs w:val="24"/>
        </w:rPr>
        <w:t>Personellerin İletişim Bilgilerinin bulunduğu rapor sayfası ve arayüzüdür</w:t>
      </w:r>
      <w:r w:rsidRPr="37845B1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ayfada tüm personellerin İletişim bilgileri raporlanır. Ulaşılmak istenen personele buradaki iletişim bilgileri ile ulaşılır.</w:t>
      </w:r>
    </w:p>
    <w:p w14:paraId="63BB0BED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C57E95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895DACB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37F76E38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2A4C3755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8F37B50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3FCE982F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73B12108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6D4D2790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3F3C2A9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C59453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4DF81D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B0A19A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7FB744" w14:textId="77777777" w:rsidR="0066579E" w:rsidRPr="003B0888" w:rsidRDefault="0066579E" w:rsidP="0066579E">
      <w:pPr>
        <w:rPr>
          <w:rStyle w:val="Gl"/>
          <w:rFonts w:ascii="Times New Roman" w:hAnsi="Times New Roman" w:cs="Times New Roman"/>
          <w:color w:val="C00000"/>
          <w:sz w:val="36"/>
          <w:szCs w:val="36"/>
        </w:rPr>
      </w:pPr>
      <w:r w:rsidRPr="003B0888">
        <w:rPr>
          <w:rStyle w:val="Gl"/>
          <w:rFonts w:ascii="Times New Roman" w:hAnsi="Times New Roman" w:cs="Times New Roman"/>
          <w:color w:val="C00000"/>
          <w:sz w:val="36"/>
          <w:szCs w:val="36"/>
        </w:rPr>
        <w:lastRenderedPageBreak/>
        <w:t>Hakkında</w:t>
      </w:r>
    </w:p>
    <w:p w14:paraId="33A69ECB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26AB96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4E8C2D1" wp14:editId="6086A47D">
            <wp:extent cx="5754082" cy="3257396"/>
            <wp:effectExtent l="0" t="0" r="0" b="635"/>
            <wp:docPr id="84951422" name="Resim 84951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51422" name="Resim 8495142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4082" cy="3257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16B2A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  <w:r w:rsidRPr="37845B15">
        <w:rPr>
          <w:rFonts w:ascii="Times New Roman" w:hAnsi="Times New Roman" w:cs="Times New Roman"/>
          <w:sz w:val="24"/>
          <w:szCs w:val="24"/>
        </w:rPr>
        <w:t xml:space="preserve">Projenin </w:t>
      </w:r>
      <w:r>
        <w:rPr>
          <w:rFonts w:ascii="Times New Roman" w:hAnsi="Times New Roman" w:cs="Times New Roman"/>
          <w:sz w:val="24"/>
          <w:szCs w:val="24"/>
        </w:rPr>
        <w:t>Hakkında sayfası</w:t>
      </w:r>
      <w:r w:rsidRPr="37845B15">
        <w:rPr>
          <w:rFonts w:ascii="Times New Roman" w:hAnsi="Times New Roman" w:cs="Times New Roman"/>
          <w:sz w:val="24"/>
          <w:szCs w:val="24"/>
        </w:rPr>
        <w:t xml:space="preserve"> olan bu</w:t>
      </w:r>
      <w:r>
        <w:rPr>
          <w:rFonts w:ascii="Times New Roman" w:hAnsi="Times New Roman" w:cs="Times New Roman"/>
          <w:sz w:val="24"/>
          <w:szCs w:val="24"/>
        </w:rPr>
        <w:t xml:space="preserve"> About</w:t>
      </w:r>
      <w:r w:rsidRPr="37845B15">
        <w:rPr>
          <w:rFonts w:ascii="Times New Roman" w:hAnsi="Times New Roman" w:cs="Times New Roman"/>
          <w:sz w:val="24"/>
          <w:szCs w:val="24"/>
        </w:rPr>
        <w:t xml:space="preserve">.aspx dosyası </w:t>
      </w:r>
      <w:r>
        <w:rPr>
          <w:rFonts w:ascii="Times New Roman" w:hAnsi="Times New Roman" w:cs="Times New Roman"/>
          <w:sz w:val="24"/>
          <w:szCs w:val="24"/>
        </w:rPr>
        <w:t>Şirket bilgilerinin görüntülenmesini Sağlayan dosya ve arayüzüdür</w:t>
      </w:r>
      <w:r w:rsidRPr="37845B1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rojenin Yapımında emeği geçen kişiler hakkında bilgiler bulunmaktadır.</w:t>
      </w:r>
    </w:p>
    <w:p w14:paraId="5DC903A5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39DC589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56AFBE28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2F1EF6E0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F1A9E5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0F8AB6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493DC2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D32CEB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6F0D5C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606208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9D9E0F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EC8C80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0B4EE3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C54E10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E508085" w14:textId="77777777" w:rsidR="0066579E" w:rsidRPr="003B0888" w:rsidRDefault="0066579E" w:rsidP="0066579E">
      <w:pPr>
        <w:rPr>
          <w:rStyle w:val="Gl"/>
          <w:rFonts w:ascii="Times New Roman" w:hAnsi="Times New Roman" w:cs="Times New Roman"/>
          <w:color w:val="C00000"/>
          <w:sz w:val="36"/>
          <w:szCs w:val="36"/>
        </w:rPr>
      </w:pPr>
      <w:r w:rsidRPr="003B0888">
        <w:rPr>
          <w:rStyle w:val="Gl"/>
          <w:rFonts w:ascii="Times New Roman" w:hAnsi="Times New Roman" w:cs="Times New Roman"/>
          <w:color w:val="C00000"/>
          <w:sz w:val="36"/>
          <w:szCs w:val="36"/>
        </w:rPr>
        <w:lastRenderedPageBreak/>
        <w:t>İletişim</w:t>
      </w:r>
    </w:p>
    <w:p w14:paraId="015F5DD0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29EB2D4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8614413" wp14:editId="367D5FA0">
            <wp:extent cx="5695950" cy="2968237"/>
            <wp:effectExtent l="0" t="0" r="0" b="3810"/>
            <wp:docPr id="35860050" name="Resim 35860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60050" name="Resim 3586005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968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F46AE" w14:textId="77777777" w:rsidR="0066579E" w:rsidRDefault="0066579E" w:rsidP="0066579E">
      <w:pPr>
        <w:jc w:val="both"/>
        <w:rPr>
          <w:rFonts w:ascii="Times New Roman" w:hAnsi="Times New Roman" w:cs="Times New Roman"/>
          <w:sz w:val="24"/>
          <w:szCs w:val="24"/>
        </w:rPr>
      </w:pPr>
      <w:r w:rsidRPr="25BD1DC9">
        <w:rPr>
          <w:rFonts w:ascii="Times New Roman" w:hAnsi="Times New Roman" w:cs="Times New Roman"/>
          <w:sz w:val="24"/>
          <w:szCs w:val="24"/>
        </w:rPr>
        <w:t xml:space="preserve">Projenin İletişim sayfası olan bu Contact.aspx dosyası Şirket Destek ve Bilgi İşlem Departmanlarının bilgilerinin bulunduğu dosya ve arayüzüdür. </w:t>
      </w:r>
    </w:p>
    <w:p w14:paraId="5F877A71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6B713D34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7245F344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0926FD1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CD85F00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63C12DB5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50372A1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513BA3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69E269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1FBC46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869316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C57BAD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2656AC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5D99E8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520645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D7A826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5AA553" w14:textId="77777777" w:rsidR="0066579E" w:rsidRPr="003B0888" w:rsidRDefault="0066579E" w:rsidP="0066579E">
      <w:pPr>
        <w:rPr>
          <w:rStyle w:val="Gl"/>
          <w:rFonts w:ascii="Times New Roman" w:hAnsi="Times New Roman" w:cs="Times New Roman"/>
          <w:color w:val="C00000"/>
          <w:sz w:val="36"/>
          <w:szCs w:val="36"/>
        </w:rPr>
      </w:pPr>
      <w:r w:rsidRPr="003B0888">
        <w:rPr>
          <w:rStyle w:val="Gl"/>
          <w:rFonts w:ascii="Times New Roman" w:hAnsi="Times New Roman" w:cs="Times New Roman"/>
          <w:color w:val="C00000"/>
          <w:sz w:val="36"/>
          <w:szCs w:val="36"/>
        </w:rPr>
        <w:lastRenderedPageBreak/>
        <w:t xml:space="preserve">Yardım </w:t>
      </w:r>
    </w:p>
    <w:p w14:paraId="61855417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F7E89F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2CA44FC" wp14:editId="24C53271">
            <wp:extent cx="5905500" cy="2729823"/>
            <wp:effectExtent l="0" t="0" r="0" b="0"/>
            <wp:docPr id="392542271" name="Resim 392542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542271" name="Resim 39254227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2729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3F5AE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2C14C67D" w14:textId="77777777" w:rsidR="0066579E" w:rsidRDefault="0066579E" w:rsidP="0066579E">
      <w:pPr>
        <w:rPr>
          <w:rStyle w:val="Gl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0F7EAE" w14:textId="77777777" w:rsidR="0066579E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517BA7CF" w14:textId="77777777" w:rsidR="0066579E" w:rsidRPr="002955CB" w:rsidRDefault="0066579E" w:rsidP="0066579E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db_PMTP</w:t>
      </w:r>
      <w:proofErr w:type="spellEnd"/>
      <w:r w:rsidRPr="002955CB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955CB">
        <w:rPr>
          <w:rStyle w:val="Gl"/>
          <w:rFonts w:ascii="Times New Roman" w:hAnsi="Times New Roman" w:cs="Times New Roman"/>
          <w:color w:val="000000"/>
          <w:sz w:val="24"/>
          <w:szCs w:val="24"/>
        </w:rPr>
        <w:t>Veritabanı</w:t>
      </w: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nın</w:t>
      </w:r>
      <w:proofErr w:type="spellEnd"/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R</w:t>
      </w:r>
      <w:r w:rsidRPr="002955CB">
        <w:rPr>
          <w:rStyle w:val="Gl"/>
          <w:rFonts w:ascii="Times New Roman" w:hAnsi="Times New Roman" w:cs="Times New Roman"/>
          <w:color w:val="000000"/>
          <w:sz w:val="24"/>
          <w:szCs w:val="24"/>
        </w:rPr>
        <w:t>aporlanması</w:t>
      </w:r>
    </w:p>
    <w:p w14:paraId="0FE19ECC" w14:textId="77777777" w:rsidR="0066579E" w:rsidRDefault="0066579E" w:rsidP="0066579E">
      <w:pPr>
        <w:rPr>
          <w:rFonts w:ascii="Times New Roman" w:hAnsi="Times New Roman" w:cs="Times New Roman"/>
          <w:b/>
          <w:sz w:val="24"/>
          <w:szCs w:val="24"/>
        </w:rPr>
      </w:pPr>
    </w:p>
    <w:p w14:paraId="5D95AF7B" w14:textId="77777777" w:rsidR="0066579E" w:rsidRPr="00E07997" w:rsidRDefault="0066579E" w:rsidP="0066579E">
      <w:pPr>
        <w:rPr>
          <w:rFonts w:ascii="Times New Roman" w:hAnsi="Times New Roman" w:cs="Times New Roman"/>
          <w:b/>
          <w:sz w:val="24"/>
          <w:szCs w:val="24"/>
        </w:rPr>
      </w:pPr>
      <w:r w:rsidRPr="00E07997">
        <w:rPr>
          <w:rFonts w:ascii="Times New Roman" w:hAnsi="Times New Roman" w:cs="Times New Roman"/>
          <w:b/>
          <w:sz w:val="24"/>
          <w:szCs w:val="24"/>
        </w:rPr>
        <w:t xml:space="preserve">Uygulamanın </w:t>
      </w:r>
      <w:proofErr w:type="spellStart"/>
      <w:r w:rsidRPr="00E07997">
        <w:rPr>
          <w:rFonts w:ascii="Times New Roman" w:hAnsi="Times New Roman" w:cs="Times New Roman"/>
          <w:b/>
          <w:sz w:val="24"/>
          <w:szCs w:val="24"/>
        </w:rPr>
        <w:t>Veritabanı</w:t>
      </w:r>
      <w:proofErr w:type="spellEnd"/>
      <w:r w:rsidRPr="00E07997">
        <w:rPr>
          <w:rFonts w:ascii="Times New Roman" w:hAnsi="Times New Roman" w:cs="Times New Roman"/>
          <w:b/>
          <w:sz w:val="24"/>
          <w:szCs w:val="24"/>
        </w:rPr>
        <w:t xml:space="preserve"> Kavramsal Modeli</w:t>
      </w:r>
    </w:p>
    <w:p w14:paraId="5279E470" w14:textId="77777777" w:rsidR="0066579E" w:rsidRPr="00E07997" w:rsidRDefault="0066579E" w:rsidP="0066579E">
      <w:pPr>
        <w:rPr>
          <w:rFonts w:ascii="Times New Roman" w:hAnsi="Times New Roman" w:cs="Times New Roman"/>
          <w:b/>
          <w:sz w:val="24"/>
          <w:szCs w:val="24"/>
        </w:rPr>
      </w:pPr>
    </w:p>
    <w:p w14:paraId="293D85F7" w14:textId="77777777" w:rsidR="0066579E" w:rsidRDefault="0066579E" w:rsidP="0066579E">
      <w:pPr>
        <w:rPr>
          <w:rFonts w:ascii="Times New Roman" w:hAnsi="Times New Roman" w:cs="Times New Roman"/>
          <w:b/>
          <w:sz w:val="24"/>
          <w:szCs w:val="24"/>
        </w:rPr>
      </w:pPr>
      <w:r w:rsidRPr="00E07997">
        <w:rPr>
          <w:rFonts w:ascii="Times New Roman" w:hAnsi="Times New Roman" w:cs="Times New Roman"/>
          <w:b/>
          <w:sz w:val="24"/>
          <w:szCs w:val="24"/>
        </w:rPr>
        <w:t xml:space="preserve">Uygulamanın </w:t>
      </w:r>
      <w:proofErr w:type="spellStart"/>
      <w:r w:rsidRPr="00E07997">
        <w:rPr>
          <w:rFonts w:ascii="Times New Roman" w:hAnsi="Times New Roman" w:cs="Times New Roman"/>
          <w:b/>
          <w:sz w:val="24"/>
          <w:szCs w:val="24"/>
        </w:rPr>
        <w:t>Veritabanı</w:t>
      </w:r>
      <w:proofErr w:type="spellEnd"/>
      <w:r w:rsidRPr="00E07997">
        <w:rPr>
          <w:rFonts w:ascii="Times New Roman" w:hAnsi="Times New Roman" w:cs="Times New Roman"/>
          <w:b/>
          <w:sz w:val="24"/>
          <w:szCs w:val="24"/>
        </w:rPr>
        <w:t xml:space="preserve"> Tablo Görüntüleri</w:t>
      </w:r>
    </w:p>
    <w:p w14:paraId="38491013" w14:textId="77777777" w:rsidR="0066579E" w:rsidRPr="00E07997" w:rsidRDefault="0066579E" w:rsidP="0066579E">
      <w:pPr>
        <w:rPr>
          <w:rFonts w:ascii="Times New Roman" w:hAnsi="Times New Roman" w:cs="Times New Roman"/>
          <w:b/>
          <w:sz w:val="24"/>
          <w:szCs w:val="24"/>
        </w:rPr>
      </w:pPr>
    </w:p>
    <w:p w14:paraId="65FA7D58" w14:textId="77777777" w:rsidR="0066579E" w:rsidRPr="00E07997" w:rsidRDefault="0066579E" w:rsidP="0066579E">
      <w:pPr>
        <w:rPr>
          <w:rFonts w:ascii="Times New Roman" w:hAnsi="Times New Roman" w:cs="Times New Roman"/>
          <w:b/>
          <w:sz w:val="24"/>
          <w:szCs w:val="24"/>
        </w:rPr>
      </w:pPr>
      <w:r w:rsidRPr="00E07997">
        <w:rPr>
          <w:rFonts w:ascii="Times New Roman" w:hAnsi="Times New Roman" w:cs="Times New Roman"/>
          <w:b/>
          <w:sz w:val="24"/>
          <w:szCs w:val="24"/>
        </w:rPr>
        <w:t xml:space="preserve">Uygulamanın </w:t>
      </w:r>
      <w:proofErr w:type="spellStart"/>
      <w:r w:rsidRPr="00E07997">
        <w:rPr>
          <w:rFonts w:ascii="Times New Roman" w:hAnsi="Times New Roman" w:cs="Times New Roman"/>
          <w:b/>
          <w:sz w:val="24"/>
          <w:szCs w:val="24"/>
        </w:rPr>
        <w:t>Veritabanı</w:t>
      </w:r>
      <w:proofErr w:type="spellEnd"/>
      <w:r w:rsidRPr="00E07997">
        <w:rPr>
          <w:rFonts w:ascii="Times New Roman" w:hAnsi="Times New Roman" w:cs="Times New Roman"/>
          <w:b/>
          <w:sz w:val="24"/>
          <w:szCs w:val="24"/>
        </w:rPr>
        <w:t xml:space="preserve"> Fiziksel Modeli</w:t>
      </w:r>
    </w:p>
    <w:p w14:paraId="55A78E01" w14:textId="77777777" w:rsidR="0066579E" w:rsidRDefault="0066579E" w:rsidP="0066579E">
      <w:pPr>
        <w:rPr>
          <w:rFonts w:ascii="Times New Roman" w:hAnsi="Times New Roman" w:cs="Times New Roman"/>
          <w:sz w:val="24"/>
          <w:szCs w:val="24"/>
        </w:rPr>
      </w:pPr>
    </w:p>
    <w:p w14:paraId="17FFB1EE" w14:textId="77777777" w:rsidR="0066579E" w:rsidRPr="00E07997" w:rsidRDefault="0066579E" w:rsidP="0066579E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Tbl_Kategorile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Veri Giriş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cripti</w:t>
      </w:r>
      <w:proofErr w:type="spellEnd"/>
    </w:p>
    <w:p w14:paraId="41044E73" w14:textId="77777777" w:rsidR="0066579E" w:rsidRDefault="0066579E" w:rsidP="002955CB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576106FE" w14:textId="77777777" w:rsidR="0066579E" w:rsidRDefault="0066579E" w:rsidP="002955CB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6882848" w14:textId="1C097FEC" w:rsidR="00E6473B" w:rsidRPr="00D40AB7" w:rsidRDefault="00E6473B" w:rsidP="00066401">
      <w:pPr>
        <w:rPr>
          <w:rFonts w:ascii="Times New Roman" w:hAnsi="Times New Roman" w:cs="Times New Roman"/>
          <w:sz w:val="24"/>
          <w:szCs w:val="24"/>
        </w:rPr>
      </w:pPr>
    </w:p>
    <w:sectPr w:rsidR="00E6473B" w:rsidRPr="00D40AB7" w:rsidSect="0035440C">
      <w:footerReference w:type="default" r:id="rId2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0D992" w14:textId="77777777" w:rsidR="00602EC4" w:rsidRDefault="00602EC4" w:rsidP="003F457E">
      <w:pPr>
        <w:spacing w:after="0" w:line="240" w:lineRule="auto"/>
      </w:pPr>
      <w:r>
        <w:separator/>
      </w:r>
    </w:p>
  </w:endnote>
  <w:endnote w:type="continuationSeparator" w:id="0">
    <w:p w14:paraId="198B808D" w14:textId="77777777" w:rsidR="00602EC4" w:rsidRDefault="00602EC4" w:rsidP="003F45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8471973"/>
      <w:docPartObj>
        <w:docPartGallery w:val="Page Numbers (Bottom of Page)"/>
        <w:docPartUnique/>
      </w:docPartObj>
    </w:sdtPr>
    <w:sdtContent>
      <w:p w14:paraId="689B39F8" w14:textId="11A20138" w:rsidR="003F457E" w:rsidRDefault="003F457E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359E">
          <w:rPr>
            <w:noProof/>
          </w:rPr>
          <w:t>5</w:t>
        </w:r>
        <w:r>
          <w:fldChar w:fldCharType="end"/>
        </w:r>
      </w:p>
    </w:sdtContent>
  </w:sdt>
  <w:p w14:paraId="260BC2E6" w14:textId="77777777" w:rsidR="003F457E" w:rsidRDefault="003F457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1A172" w14:textId="77777777" w:rsidR="00602EC4" w:rsidRDefault="00602EC4" w:rsidP="003F457E">
      <w:pPr>
        <w:spacing w:after="0" w:line="240" w:lineRule="auto"/>
      </w:pPr>
      <w:r>
        <w:separator/>
      </w:r>
    </w:p>
  </w:footnote>
  <w:footnote w:type="continuationSeparator" w:id="0">
    <w:p w14:paraId="672D4FF0" w14:textId="77777777" w:rsidR="00602EC4" w:rsidRDefault="00602EC4" w:rsidP="003F45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D01323"/>
    <w:multiLevelType w:val="hybridMultilevel"/>
    <w:tmpl w:val="920A2A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337FD"/>
    <w:multiLevelType w:val="hybridMultilevel"/>
    <w:tmpl w:val="AD947B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2127618">
    <w:abstractNumId w:val="1"/>
  </w:num>
  <w:num w:numId="2" w16cid:durableId="1692416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DcwNbAEUiaWZko6SsGpxcWZ+XkgBRa1AAFYMXosAAAA"/>
  </w:docVars>
  <w:rsids>
    <w:rsidRoot w:val="00526332"/>
    <w:rsid w:val="000258FE"/>
    <w:rsid w:val="00031A98"/>
    <w:rsid w:val="00034B2A"/>
    <w:rsid w:val="00066401"/>
    <w:rsid w:val="00092C9A"/>
    <w:rsid w:val="000D3629"/>
    <w:rsid w:val="000E4A92"/>
    <w:rsid w:val="000F0EBC"/>
    <w:rsid w:val="000F3845"/>
    <w:rsid w:val="000F66EF"/>
    <w:rsid w:val="000F6D68"/>
    <w:rsid w:val="001165CE"/>
    <w:rsid w:val="00167BC3"/>
    <w:rsid w:val="0017554B"/>
    <w:rsid w:val="00180A4C"/>
    <w:rsid w:val="00187621"/>
    <w:rsid w:val="001E0AA3"/>
    <w:rsid w:val="002158A8"/>
    <w:rsid w:val="00265CA9"/>
    <w:rsid w:val="00273D48"/>
    <w:rsid w:val="002955CB"/>
    <w:rsid w:val="00297C21"/>
    <w:rsid w:val="002C3626"/>
    <w:rsid w:val="002C4086"/>
    <w:rsid w:val="002F4AA2"/>
    <w:rsid w:val="0030066D"/>
    <w:rsid w:val="00335268"/>
    <w:rsid w:val="00353B54"/>
    <w:rsid w:val="0035440C"/>
    <w:rsid w:val="00390A24"/>
    <w:rsid w:val="003C3FA0"/>
    <w:rsid w:val="003D0A6C"/>
    <w:rsid w:val="003F457E"/>
    <w:rsid w:val="00412C83"/>
    <w:rsid w:val="00416717"/>
    <w:rsid w:val="00420475"/>
    <w:rsid w:val="00482FFA"/>
    <w:rsid w:val="004C2559"/>
    <w:rsid w:val="00501089"/>
    <w:rsid w:val="00526332"/>
    <w:rsid w:val="0054698D"/>
    <w:rsid w:val="005778FF"/>
    <w:rsid w:val="00584EE4"/>
    <w:rsid w:val="005C3A86"/>
    <w:rsid w:val="005E10C2"/>
    <w:rsid w:val="005E1978"/>
    <w:rsid w:val="00602EC4"/>
    <w:rsid w:val="00631013"/>
    <w:rsid w:val="00633E88"/>
    <w:rsid w:val="0066579E"/>
    <w:rsid w:val="006A55ED"/>
    <w:rsid w:val="006A5EAF"/>
    <w:rsid w:val="00712916"/>
    <w:rsid w:val="00735481"/>
    <w:rsid w:val="0078383F"/>
    <w:rsid w:val="00790477"/>
    <w:rsid w:val="007A697A"/>
    <w:rsid w:val="007C2C54"/>
    <w:rsid w:val="007C7DC5"/>
    <w:rsid w:val="007D39C8"/>
    <w:rsid w:val="007D72B1"/>
    <w:rsid w:val="007E549B"/>
    <w:rsid w:val="007F277C"/>
    <w:rsid w:val="00833926"/>
    <w:rsid w:val="00837773"/>
    <w:rsid w:val="00862182"/>
    <w:rsid w:val="00883852"/>
    <w:rsid w:val="0088564C"/>
    <w:rsid w:val="0089638F"/>
    <w:rsid w:val="00897B67"/>
    <w:rsid w:val="008D074F"/>
    <w:rsid w:val="008D29C8"/>
    <w:rsid w:val="008F0AFF"/>
    <w:rsid w:val="008F3AD1"/>
    <w:rsid w:val="008F6254"/>
    <w:rsid w:val="00916BA4"/>
    <w:rsid w:val="009328FD"/>
    <w:rsid w:val="00936804"/>
    <w:rsid w:val="00937D84"/>
    <w:rsid w:val="00957600"/>
    <w:rsid w:val="0096359E"/>
    <w:rsid w:val="00964395"/>
    <w:rsid w:val="009A1C6D"/>
    <w:rsid w:val="009D0E2C"/>
    <w:rsid w:val="009F16CE"/>
    <w:rsid w:val="00A04DF0"/>
    <w:rsid w:val="00A0797B"/>
    <w:rsid w:val="00A16335"/>
    <w:rsid w:val="00A21D73"/>
    <w:rsid w:val="00A602DA"/>
    <w:rsid w:val="00A70DA8"/>
    <w:rsid w:val="00A866CC"/>
    <w:rsid w:val="00AC040D"/>
    <w:rsid w:val="00AC61D9"/>
    <w:rsid w:val="00B221FF"/>
    <w:rsid w:val="00B23293"/>
    <w:rsid w:val="00B243FD"/>
    <w:rsid w:val="00B34439"/>
    <w:rsid w:val="00B44206"/>
    <w:rsid w:val="00B658E2"/>
    <w:rsid w:val="00B71D4D"/>
    <w:rsid w:val="00B91D9B"/>
    <w:rsid w:val="00BA20F9"/>
    <w:rsid w:val="00BA6608"/>
    <w:rsid w:val="00BC578F"/>
    <w:rsid w:val="00C16545"/>
    <w:rsid w:val="00C16FC3"/>
    <w:rsid w:val="00C326C6"/>
    <w:rsid w:val="00C45318"/>
    <w:rsid w:val="00C75D13"/>
    <w:rsid w:val="00C80DF6"/>
    <w:rsid w:val="00C82A7B"/>
    <w:rsid w:val="00C82E76"/>
    <w:rsid w:val="00CD2670"/>
    <w:rsid w:val="00CF3BE7"/>
    <w:rsid w:val="00D064CC"/>
    <w:rsid w:val="00D160D2"/>
    <w:rsid w:val="00D40AB7"/>
    <w:rsid w:val="00D440E7"/>
    <w:rsid w:val="00D44A2C"/>
    <w:rsid w:val="00D52B31"/>
    <w:rsid w:val="00D71219"/>
    <w:rsid w:val="00D73769"/>
    <w:rsid w:val="00D86D4A"/>
    <w:rsid w:val="00DA7BA2"/>
    <w:rsid w:val="00DD7A89"/>
    <w:rsid w:val="00DF2786"/>
    <w:rsid w:val="00DF369B"/>
    <w:rsid w:val="00E2609E"/>
    <w:rsid w:val="00E3423F"/>
    <w:rsid w:val="00E41637"/>
    <w:rsid w:val="00E46F6A"/>
    <w:rsid w:val="00E62615"/>
    <w:rsid w:val="00E6473B"/>
    <w:rsid w:val="00E7052B"/>
    <w:rsid w:val="00E805D2"/>
    <w:rsid w:val="00E86AD8"/>
    <w:rsid w:val="00ED1F96"/>
    <w:rsid w:val="00EE173C"/>
    <w:rsid w:val="00EF2CA2"/>
    <w:rsid w:val="00EF451F"/>
    <w:rsid w:val="00F10D69"/>
    <w:rsid w:val="00F11C2A"/>
    <w:rsid w:val="00F12089"/>
    <w:rsid w:val="00F27512"/>
    <w:rsid w:val="00F50F40"/>
    <w:rsid w:val="00F54246"/>
    <w:rsid w:val="00F64F38"/>
    <w:rsid w:val="00F73136"/>
    <w:rsid w:val="00FB33B7"/>
    <w:rsid w:val="00FC10D7"/>
    <w:rsid w:val="00FC7A64"/>
    <w:rsid w:val="00FD5B23"/>
    <w:rsid w:val="00FF1808"/>
    <w:rsid w:val="00FF511C"/>
    <w:rsid w:val="2C90F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3E56E5"/>
  <w15:chartTrackingRefBased/>
  <w15:docId w15:val="{B2EE00B9-0F14-4BAC-B321-93314CF6B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B91D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A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12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F0EBC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0D3629"/>
    <w:rPr>
      <w:b/>
      <w:bCs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F625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3F45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F457E"/>
  </w:style>
  <w:style w:type="paragraph" w:styleId="AltBilgi">
    <w:name w:val="footer"/>
    <w:basedOn w:val="Normal"/>
    <w:link w:val="AltBilgiChar"/>
    <w:uiPriority w:val="99"/>
    <w:unhideWhenUsed/>
    <w:rsid w:val="003F45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F457E"/>
  </w:style>
  <w:style w:type="character" w:styleId="zlenenKpr">
    <w:name w:val="FollowedHyperlink"/>
    <w:basedOn w:val="VarsaylanParagrafYazTipi"/>
    <w:uiPriority w:val="99"/>
    <w:semiHidden/>
    <w:unhideWhenUsed/>
    <w:rsid w:val="00FB33B7"/>
    <w:rPr>
      <w:color w:val="954F72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E7052B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B91D9B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DA7BA2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40A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ustafacoruh.com/WebDers/Login_PMTP.aspx" TargetMode="External"/><Relationship Id="rId24" Type="http://schemas.openxmlformats.org/officeDocument/2006/relationships/image" Target="media/image14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1D2C633A45CA7B409AEF70BE2B100459" ma:contentTypeVersion="4" ma:contentTypeDescription="Yeni belge oluşturun." ma:contentTypeScope="" ma:versionID="f6abdfd0cd5f1a7e2075173d3d175092">
  <xsd:schema xmlns:xsd="http://www.w3.org/2001/XMLSchema" xmlns:xs="http://www.w3.org/2001/XMLSchema" xmlns:p="http://schemas.microsoft.com/office/2006/metadata/properties" xmlns:ns2="8a37bb07-c758-460a-a240-c891cab5c978" targetNamespace="http://schemas.microsoft.com/office/2006/metadata/properties" ma:root="true" ma:fieldsID="30be7f81e357d2380a1bab911807be54" ns2:_="">
    <xsd:import namespace="8a37bb07-c758-460a-a240-c891cab5c9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37bb07-c758-460a-a240-c891cab5c9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5D2907-AFA6-426B-B3E8-D36198E67E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9D11AF-0EB5-4623-B571-CC670CDEF5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59F893-4CE6-4193-A21D-2D8343361A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37bb07-c758-460a-a240-c891cab5c9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8</Pages>
  <Words>1172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Çoruh</dc:creator>
  <cp:keywords/>
  <dc:description/>
  <cp:lastModifiedBy>İclal SELVİ</cp:lastModifiedBy>
  <cp:revision>116</cp:revision>
  <dcterms:created xsi:type="dcterms:W3CDTF">2020-05-20T07:04:00Z</dcterms:created>
  <dcterms:modified xsi:type="dcterms:W3CDTF">2023-06-03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2C633A45CA7B409AEF70BE2B100459</vt:lpwstr>
  </property>
</Properties>
</file>